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06C768"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14:paraId="2C1CC603"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14:paraId="66E523D9" w14:textId="77777777" w:rsidR="00820F3F" w:rsidRDefault="00820F3F"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p>
    <w:p w14:paraId="7F9D35F6" w14:textId="19A767A6" w:rsidR="00B747B3" w:rsidRPr="00623E04" w:rsidRDefault="00B747B3"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val="en-US" w:eastAsia="de-DE"/>
        </w:rPr>
      </w:pPr>
      <w:r w:rsidRPr="00623E04">
        <w:rPr>
          <w:rFonts w:ascii="Arial" w:eastAsia="Times New Roman" w:hAnsi="Arial" w:cs="Arial"/>
          <w:color w:val="003B79"/>
          <w:kern w:val="28"/>
          <w:sz w:val="36"/>
          <w:szCs w:val="36"/>
          <w:lang w:val="en-US" w:eastAsia="de-DE"/>
        </w:rPr>
        <w:t>PRESS</w:t>
      </w:r>
      <w:r w:rsidR="00936F68" w:rsidRPr="00623E04">
        <w:rPr>
          <w:rFonts w:ascii="Arial" w:eastAsia="Times New Roman" w:hAnsi="Arial" w:cs="Arial"/>
          <w:color w:val="003B79"/>
          <w:kern w:val="28"/>
          <w:sz w:val="36"/>
          <w:szCs w:val="36"/>
          <w:lang w:val="en-US" w:eastAsia="de-DE"/>
        </w:rPr>
        <w:t xml:space="preserve"> RELEASE</w:t>
      </w:r>
    </w:p>
    <w:p w14:paraId="4D2C216B" w14:textId="77777777" w:rsidR="00F75A37" w:rsidRPr="00623E04" w:rsidRDefault="00F75A37" w:rsidP="00B747B3">
      <w:pPr>
        <w:widowControl w:val="0"/>
        <w:overflowPunct w:val="0"/>
        <w:autoSpaceDE w:val="0"/>
        <w:autoSpaceDN w:val="0"/>
        <w:adjustRightInd w:val="0"/>
        <w:spacing w:after="0"/>
        <w:rPr>
          <w:rFonts w:ascii="Arial" w:eastAsia="Times New Roman" w:hAnsi="Arial" w:cs="Arial"/>
          <w:color w:val="000000"/>
          <w:kern w:val="28"/>
          <w:lang w:val="en-US" w:eastAsia="de-DE"/>
        </w:rPr>
      </w:pPr>
    </w:p>
    <w:p w14:paraId="310AD3DF" w14:textId="77777777" w:rsidR="00B747B3" w:rsidRPr="00623E04" w:rsidRDefault="00B747B3" w:rsidP="00B747B3">
      <w:pPr>
        <w:widowControl w:val="0"/>
        <w:overflowPunct w:val="0"/>
        <w:autoSpaceDE w:val="0"/>
        <w:autoSpaceDN w:val="0"/>
        <w:adjustRightInd w:val="0"/>
        <w:spacing w:after="0"/>
        <w:rPr>
          <w:rFonts w:ascii="Arial" w:eastAsia="Times New Roman" w:hAnsi="Arial" w:cs="Arial"/>
          <w:i/>
          <w:color w:val="000000"/>
          <w:kern w:val="28"/>
          <w:lang w:val="en-US" w:eastAsia="de-DE"/>
        </w:rPr>
      </w:pPr>
    </w:p>
    <w:p w14:paraId="076EEF3A" w14:textId="2DA730D4" w:rsidR="00FB1712" w:rsidRPr="00623E04" w:rsidRDefault="00936F68" w:rsidP="00F979EF">
      <w:pPr>
        <w:widowControl w:val="0"/>
        <w:overflowPunct w:val="0"/>
        <w:autoSpaceDE w:val="0"/>
        <w:autoSpaceDN w:val="0"/>
        <w:adjustRightInd w:val="0"/>
        <w:spacing w:after="0"/>
        <w:rPr>
          <w:rFonts w:ascii="Arial" w:eastAsia="Times New Roman" w:hAnsi="Arial" w:cs="Arial"/>
          <w:b/>
          <w:color w:val="000000"/>
          <w:kern w:val="28"/>
          <w:sz w:val="28"/>
          <w:szCs w:val="28"/>
          <w:lang w:val="en-US" w:eastAsia="de-DE"/>
        </w:rPr>
      </w:pPr>
      <w:bookmarkStart w:id="0" w:name="_GoBack"/>
      <w:r w:rsidRPr="00623E04">
        <w:rPr>
          <w:rFonts w:ascii="Arial" w:eastAsia="Times New Roman" w:hAnsi="Arial" w:cs="Arial"/>
          <w:b/>
          <w:color w:val="000000"/>
          <w:kern w:val="28"/>
          <w:sz w:val="28"/>
          <w:szCs w:val="28"/>
          <w:lang w:val="en-US" w:eastAsia="de-DE"/>
        </w:rPr>
        <w:t>New Competence Center</w:t>
      </w:r>
      <w:r w:rsidR="006062D9" w:rsidRPr="00623E04">
        <w:rPr>
          <w:rFonts w:ascii="Arial" w:eastAsia="Times New Roman" w:hAnsi="Arial" w:cs="Arial"/>
          <w:b/>
          <w:color w:val="000000"/>
          <w:kern w:val="28"/>
          <w:sz w:val="28"/>
          <w:szCs w:val="28"/>
          <w:lang w:val="en-US" w:eastAsia="de-DE"/>
        </w:rPr>
        <w:t xml:space="preserve"> f</w:t>
      </w:r>
      <w:r w:rsidRPr="00623E04">
        <w:rPr>
          <w:rFonts w:ascii="Arial" w:eastAsia="Times New Roman" w:hAnsi="Arial" w:cs="Arial"/>
          <w:b/>
          <w:color w:val="000000"/>
          <w:kern w:val="28"/>
          <w:sz w:val="28"/>
          <w:szCs w:val="28"/>
          <w:lang w:val="en-US" w:eastAsia="de-DE"/>
        </w:rPr>
        <w:t>o</w:t>
      </w:r>
      <w:r w:rsidR="006062D9" w:rsidRPr="00623E04">
        <w:rPr>
          <w:rFonts w:ascii="Arial" w:eastAsia="Times New Roman" w:hAnsi="Arial" w:cs="Arial"/>
          <w:b/>
          <w:color w:val="000000"/>
          <w:kern w:val="28"/>
          <w:sz w:val="28"/>
          <w:szCs w:val="28"/>
          <w:lang w:val="en-US" w:eastAsia="de-DE"/>
        </w:rPr>
        <w:t>r Innovative Diabetes Therap</w:t>
      </w:r>
      <w:r w:rsidRPr="00623E04">
        <w:rPr>
          <w:rFonts w:ascii="Arial" w:eastAsia="Times New Roman" w:hAnsi="Arial" w:cs="Arial"/>
          <w:b/>
          <w:color w:val="000000"/>
          <w:kern w:val="28"/>
          <w:sz w:val="28"/>
          <w:szCs w:val="28"/>
          <w:lang w:val="en-US" w:eastAsia="de-DE"/>
        </w:rPr>
        <w:t>y</w:t>
      </w:r>
      <w:r w:rsidR="006062D9" w:rsidRPr="00623E04">
        <w:rPr>
          <w:rFonts w:ascii="Arial" w:eastAsia="Times New Roman" w:hAnsi="Arial" w:cs="Arial"/>
          <w:b/>
          <w:color w:val="000000"/>
          <w:kern w:val="28"/>
          <w:sz w:val="28"/>
          <w:szCs w:val="28"/>
          <w:lang w:val="en-US" w:eastAsia="de-DE"/>
        </w:rPr>
        <w:t xml:space="preserve"> </w:t>
      </w:r>
      <w:bookmarkEnd w:id="0"/>
      <w:r w:rsidR="006062D9" w:rsidRPr="00623E04">
        <w:rPr>
          <w:rFonts w:ascii="Arial" w:eastAsia="Times New Roman" w:hAnsi="Arial" w:cs="Arial"/>
          <w:b/>
          <w:color w:val="000000"/>
          <w:kern w:val="28"/>
          <w:sz w:val="28"/>
          <w:szCs w:val="28"/>
          <w:lang w:val="en-US" w:eastAsia="de-DE"/>
        </w:rPr>
        <w:t>(</w:t>
      </w:r>
      <w:proofErr w:type="spellStart"/>
      <w:r w:rsidR="006062D9" w:rsidRPr="00623E04">
        <w:rPr>
          <w:rFonts w:ascii="Arial" w:eastAsia="Times New Roman" w:hAnsi="Arial" w:cs="Arial"/>
          <w:b/>
          <w:color w:val="000000"/>
          <w:kern w:val="28"/>
          <w:sz w:val="28"/>
          <w:szCs w:val="28"/>
          <w:lang w:val="en-US" w:eastAsia="de-DE"/>
        </w:rPr>
        <w:t>KomIT</w:t>
      </w:r>
      <w:proofErr w:type="spellEnd"/>
      <w:r w:rsidR="006062D9" w:rsidRPr="00623E04">
        <w:rPr>
          <w:rFonts w:ascii="Arial" w:eastAsia="Times New Roman" w:hAnsi="Arial" w:cs="Arial"/>
          <w:b/>
          <w:color w:val="000000"/>
          <w:kern w:val="28"/>
          <w:sz w:val="28"/>
          <w:szCs w:val="28"/>
          <w:lang w:val="en-US" w:eastAsia="de-DE"/>
        </w:rPr>
        <w:t>)</w:t>
      </w:r>
      <w:r w:rsidR="00082929">
        <w:rPr>
          <w:rFonts w:ascii="Arial" w:eastAsia="Times New Roman" w:hAnsi="Arial" w:cs="Arial"/>
          <w:b/>
          <w:color w:val="000000"/>
          <w:kern w:val="28"/>
          <w:sz w:val="28"/>
          <w:szCs w:val="28"/>
          <w:lang w:val="en-US" w:eastAsia="de-DE"/>
        </w:rPr>
        <w:t xml:space="preserve"> Funded by NRW and EU</w:t>
      </w:r>
    </w:p>
    <w:p w14:paraId="45DC360C" w14:textId="77777777" w:rsidR="00D75F5C" w:rsidRPr="00623E04" w:rsidRDefault="00D75F5C" w:rsidP="00D75F5C">
      <w:pPr>
        <w:widowControl w:val="0"/>
        <w:overflowPunct w:val="0"/>
        <w:autoSpaceDE w:val="0"/>
        <w:autoSpaceDN w:val="0"/>
        <w:adjustRightInd w:val="0"/>
        <w:spacing w:after="0"/>
        <w:rPr>
          <w:rFonts w:ascii="Arial" w:eastAsia="Times New Roman" w:hAnsi="Arial" w:cs="Arial"/>
          <w:b/>
          <w:color w:val="000000"/>
          <w:kern w:val="28"/>
          <w:sz w:val="28"/>
          <w:szCs w:val="28"/>
          <w:lang w:val="en-US" w:eastAsia="de-DE"/>
        </w:rPr>
      </w:pPr>
    </w:p>
    <w:p w14:paraId="2C124A1F" w14:textId="11C93AFC" w:rsidR="005577C2" w:rsidRPr="00623E04" w:rsidRDefault="00936F68" w:rsidP="005577C2">
      <w:pPr>
        <w:autoSpaceDE w:val="0"/>
        <w:autoSpaceDN w:val="0"/>
        <w:adjustRightInd w:val="0"/>
        <w:spacing w:after="0"/>
        <w:jc w:val="both"/>
        <w:rPr>
          <w:rFonts w:ascii="Arial" w:eastAsia="Times New Roman" w:hAnsi="Arial" w:cs="Arial"/>
          <w:b/>
          <w:bCs/>
          <w:color w:val="000000"/>
          <w:kern w:val="28"/>
          <w:lang w:val="en-US" w:eastAsia="de-DE"/>
        </w:rPr>
      </w:pPr>
      <w:r w:rsidRPr="00623E04">
        <w:rPr>
          <w:rFonts w:ascii="Arial" w:eastAsia="Times New Roman" w:hAnsi="Arial" w:cs="Arial"/>
          <w:b/>
          <w:bCs/>
          <w:color w:val="000000"/>
          <w:kern w:val="28"/>
          <w:lang w:val="en-US" w:eastAsia="de-DE"/>
        </w:rPr>
        <w:t xml:space="preserve">Over the next three years, a new competence center will be established at the German Diabetes Center (DDZ) with funds from the state of North Rhine-Westphalia and the EU amounting to around 3.5 million euros. The new competence center is to be set up in cooperation with a consortium of eight partners from industry and university research to promote the targeted development of new therapies for diabetes. The aim of the center coordinated by the DDZ is the efficient translation of innovative research results into clinical applications to improve </w:t>
      </w:r>
      <w:r w:rsidR="008D19C8">
        <w:rPr>
          <w:rFonts w:ascii="Arial" w:eastAsia="Times New Roman" w:hAnsi="Arial" w:cs="Arial"/>
          <w:b/>
          <w:bCs/>
          <w:color w:val="000000"/>
          <w:kern w:val="28"/>
          <w:lang w:val="en-US" w:eastAsia="de-DE"/>
        </w:rPr>
        <w:t>patients’</w:t>
      </w:r>
      <w:r w:rsidRPr="00623E04">
        <w:rPr>
          <w:rFonts w:ascii="Arial" w:eastAsia="Times New Roman" w:hAnsi="Arial" w:cs="Arial"/>
          <w:b/>
          <w:bCs/>
          <w:color w:val="000000"/>
          <w:kern w:val="28"/>
          <w:lang w:val="en-US" w:eastAsia="de-DE"/>
        </w:rPr>
        <w:t xml:space="preserve"> diabetes management</w:t>
      </w:r>
      <w:r w:rsidR="005577C2" w:rsidRPr="00623E04">
        <w:rPr>
          <w:rFonts w:ascii="Arial" w:eastAsia="Times New Roman" w:hAnsi="Arial" w:cs="Arial"/>
          <w:b/>
          <w:bCs/>
          <w:color w:val="000000"/>
          <w:kern w:val="28"/>
          <w:lang w:val="en-US" w:eastAsia="de-DE"/>
        </w:rPr>
        <w:t xml:space="preserve">. </w:t>
      </w:r>
    </w:p>
    <w:p w14:paraId="54B23FFB" w14:textId="77777777" w:rsidR="002B40C2" w:rsidRPr="00623E04" w:rsidRDefault="002B40C2" w:rsidP="0072368B">
      <w:pPr>
        <w:autoSpaceDE w:val="0"/>
        <w:autoSpaceDN w:val="0"/>
        <w:adjustRightInd w:val="0"/>
        <w:jc w:val="both"/>
        <w:rPr>
          <w:rFonts w:ascii="Arial" w:eastAsia="Times New Roman" w:hAnsi="Arial" w:cs="Arial"/>
          <w:b/>
          <w:bCs/>
          <w:color w:val="000000"/>
          <w:kern w:val="28"/>
          <w:lang w:val="en-US" w:eastAsia="de-DE"/>
        </w:rPr>
      </w:pPr>
    </w:p>
    <w:p w14:paraId="59B6474C" w14:textId="77777777" w:rsidR="00936F68" w:rsidRPr="00623E04" w:rsidRDefault="00F75A37" w:rsidP="00936F68">
      <w:pPr>
        <w:autoSpaceDE w:val="0"/>
        <w:autoSpaceDN w:val="0"/>
        <w:adjustRightInd w:val="0"/>
        <w:spacing w:after="0"/>
        <w:jc w:val="both"/>
        <w:rPr>
          <w:rFonts w:ascii="Arial" w:hAnsi="Arial" w:cs="Arial"/>
          <w:lang w:val="en-US"/>
        </w:rPr>
      </w:pPr>
      <w:r w:rsidRPr="00623E04">
        <w:rPr>
          <w:rFonts w:ascii="Arial" w:hAnsi="Arial" w:cs="Arial"/>
          <w:b/>
          <w:lang w:val="en-US"/>
        </w:rPr>
        <w:t>Düsseldorf (DDZ)</w:t>
      </w:r>
      <w:r w:rsidRPr="00623E04">
        <w:rPr>
          <w:rFonts w:ascii="Arial" w:hAnsi="Arial" w:cs="Arial"/>
          <w:lang w:val="en-US"/>
        </w:rPr>
        <w:t xml:space="preserve"> </w:t>
      </w:r>
      <w:r w:rsidR="00820F3F" w:rsidRPr="00623E04">
        <w:rPr>
          <w:rFonts w:ascii="Arial" w:hAnsi="Arial" w:cs="Arial"/>
          <w:lang w:val="en-US"/>
        </w:rPr>
        <w:t>–</w:t>
      </w:r>
      <w:r w:rsidR="000A65BB" w:rsidRPr="00623E04">
        <w:rPr>
          <w:rFonts w:ascii="Arial" w:hAnsi="Arial" w:cs="Arial"/>
          <w:lang w:val="en-US"/>
        </w:rPr>
        <w:t xml:space="preserve"> </w:t>
      </w:r>
      <w:r w:rsidR="00936F68" w:rsidRPr="00623E04">
        <w:rPr>
          <w:rFonts w:ascii="Arial" w:hAnsi="Arial" w:cs="Arial"/>
          <w:lang w:val="en-US"/>
        </w:rPr>
        <w:t>The steadily rising number of</w:t>
      </w:r>
      <w:r w:rsidR="006062D9" w:rsidRPr="00623E04">
        <w:rPr>
          <w:rFonts w:ascii="Arial" w:hAnsi="Arial" w:cs="Arial"/>
          <w:lang w:val="en-US"/>
        </w:rPr>
        <w:t xml:space="preserve"> </w:t>
      </w:r>
      <w:r w:rsidR="00936F68" w:rsidRPr="00623E04">
        <w:rPr>
          <w:rFonts w:ascii="Arial" w:hAnsi="Arial" w:cs="Arial"/>
          <w:lang w:val="en-US"/>
        </w:rPr>
        <w:t>diabetes patients in Germany and the associated socio-economic burden on the health system urgently require the development of new approaches to causal therapies.</w:t>
      </w:r>
    </w:p>
    <w:p w14:paraId="6830F77C" w14:textId="35B24AA7" w:rsidR="00DB523E" w:rsidRPr="00623E04" w:rsidRDefault="00936F68" w:rsidP="00422B47">
      <w:pPr>
        <w:autoSpaceDE w:val="0"/>
        <w:autoSpaceDN w:val="0"/>
        <w:adjustRightInd w:val="0"/>
        <w:spacing w:after="0"/>
        <w:jc w:val="both"/>
        <w:rPr>
          <w:rFonts w:ascii="Arial" w:hAnsi="Arial" w:cs="Arial"/>
          <w:lang w:val="en-US"/>
        </w:rPr>
      </w:pPr>
      <w:r w:rsidRPr="00623E04">
        <w:rPr>
          <w:rFonts w:ascii="Arial" w:hAnsi="Arial" w:cs="Arial"/>
          <w:lang w:val="en-US"/>
        </w:rPr>
        <w:t xml:space="preserve">"Together with our partners, we want to build up a sustainable infrastructure to bring innovative approaches to diabetes treatment quickly and directly to patients," said Professor Michael Roden, </w:t>
      </w:r>
      <w:r w:rsidR="00623E04" w:rsidRPr="00623E04">
        <w:rPr>
          <w:rFonts w:ascii="Arial" w:hAnsi="Arial" w:cs="Arial"/>
          <w:lang w:val="en-US"/>
        </w:rPr>
        <w:t>director</w:t>
      </w:r>
      <w:r w:rsidRPr="00623E04">
        <w:rPr>
          <w:rFonts w:ascii="Arial" w:hAnsi="Arial" w:cs="Arial"/>
          <w:lang w:val="en-US"/>
        </w:rPr>
        <w:t xml:space="preserve"> of the German Diabetes Center and coordinator of the new Competence Center for Innovative Diabetes Therapy (</w:t>
      </w:r>
      <w:proofErr w:type="spellStart"/>
      <w:r w:rsidRPr="00623E04">
        <w:rPr>
          <w:rFonts w:ascii="Arial" w:hAnsi="Arial" w:cs="Arial"/>
          <w:lang w:val="en-US"/>
        </w:rPr>
        <w:t>KomIT</w:t>
      </w:r>
      <w:proofErr w:type="spellEnd"/>
      <w:r w:rsidR="00623E04" w:rsidRPr="00623E04">
        <w:rPr>
          <w:rFonts w:ascii="Arial" w:hAnsi="Arial" w:cs="Arial"/>
          <w:lang w:val="en-US"/>
        </w:rPr>
        <w:t>).</w:t>
      </w:r>
      <w:r w:rsidRPr="00623E04">
        <w:rPr>
          <w:rFonts w:ascii="Arial" w:hAnsi="Arial" w:cs="Arial"/>
          <w:lang w:val="en-US"/>
        </w:rPr>
        <w:t xml:space="preserve"> </w:t>
      </w:r>
      <w:r w:rsidR="00623E04" w:rsidRPr="00623E04">
        <w:rPr>
          <w:rFonts w:ascii="Arial" w:hAnsi="Arial" w:cs="Arial"/>
          <w:lang w:val="en-US"/>
        </w:rPr>
        <w:t xml:space="preserve">"Our joint activities should bundle competencies and lead to scientific and technological breakthroughs in diabetes research." In addition to the German Diabetes Center (DDZ), </w:t>
      </w:r>
      <w:proofErr w:type="spellStart"/>
      <w:r w:rsidR="00623E04" w:rsidRPr="00623E04">
        <w:rPr>
          <w:rFonts w:ascii="Arial" w:hAnsi="Arial" w:cs="Arial"/>
          <w:lang w:val="en-US"/>
        </w:rPr>
        <w:t>Algiax</w:t>
      </w:r>
      <w:proofErr w:type="spellEnd"/>
      <w:r w:rsidR="00623E04" w:rsidRPr="00623E04">
        <w:rPr>
          <w:rFonts w:ascii="Arial" w:hAnsi="Arial" w:cs="Arial"/>
          <w:lang w:val="en-US"/>
        </w:rPr>
        <w:t xml:space="preserve"> Pharmaceuticals GmbH, Taros Chemicals GmbH &amp; Co. KG, Lead Discovery Center GmbH (LDC), vivo Science GmbH, A &amp; M Labor </w:t>
      </w:r>
      <w:proofErr w:type="spellStart"/>
      <w:r w:rsidR="00623E04" w:rsidRPr="00623E04">
        <w:rPr>
          <w:rFonts w:ascii="Arial" w:hAnsi="Arial" w:cs="Arial"/>
          <w:lang w:val="en-US"/>
        </w:rPr>
        <w:t>f</w:t>
      </w:r>
      <w:r w:rsidR="00204B4E">
        <w:rPr>
          <w:rFonts w:ascii="Arial" w:hAnsi="Arial" w:cs="Arial"/>
          <w:lang w:val="en-US"/>
        </w:rPr>
        <w:t>ü</w:t>
      </w:r>
      <w:r w:rsidR="00623E04" w:rsidRPr="00623E04">
        <w:rPr>
          <w:rFonts w:ascii="Arial" w:hAnsi="Arial" w:cs="Arial"/>
          <w:lang w:val="en-US"/>
        </w:rPr>
        <w:t>r</w:t>
      </w:r>
      <w:proofErr w:type="spellEnd"/>
      <w:r w:rsidR="00623E04" w:rsidRPr="00623E04">
        <w:rPr>
          <w:rFonts w:ascii="Arial" w:hAnsi="Arial" w:cs="Arial"/>
          <w:lang w:val="en-US"/>
        </w:rPr>
        <w:t xml:space="preserve"> </w:t>
      </w:r>
      <w:proofErr w:type="spellStart"/>
      <w:r w:rsidR="00623E04" w:rsidRPr="00623E04">
        <w:rPr>
          <w:rFonts w:ascii="Arial" w:hAnsi="Arial" w:cs="Arial"/>
          <w:lang w:val="en-US"/>
        </w:rPr>
        <w:t>Analy</w:t>
      </w:r>
      <w:r w:rsidR="00204B4E">
        <w:rPr>
          <w:rFonts w:ascii="Arial" w:hAnsi="Arial" w:cs="Arial"/>
          <w:lang w:val="en-US"/>
        </w:rPr>
        <w:t>tik</w:t>
      </w:r>
      <w:proofErr w:type="spellEnd"/>
      <w:r w:rsidR="00623E04" w:rsidRPr="00623E04">
        <w:rPr>
          <w:rFonts w:ascii="Arial" w:hAnsi="Arial" w:cs="Arial"/>
          <w:lang w:val="en-US"/>
        </w:rPr>
        <w:t xml:space="preserve"> </w:t>
      </w:r>
      <w:r w:rsidR="00204B4E">
        <w:rPr>
          <w:rFonts w:ascii="Arial" w:hAnsi="Arial" w:cs="Arial"/>
          <w:lang w:val="en-US"/>
        </w:rPr>
        <w:t>u</w:t>
      </w:r>
      <w:r w:rsidR="00623E04" w:rsidRPr="00623E04">
        <w:rPr>
          <w:rFonts w:ascii="Arial" w:hAnsi="Arial" w:cs="Arial"/>
          <w:lang w:val="en-US"/>
        </w:rPr>
        <w:t xml:space="preserve">nd </w:t>
      </w:r>
      <w:proofErr w:type="spellStart"/>
      <w:r w:rsidR="00623E04" w:rsidRPr="00623E04">
        <w:rPr>
          <w:rFonts w:ascii="Arial" w:hAnsi="Arial" w:cs="Arial"/>
          <w:lang w:val="en-US"/>
        </w:rPr>
        <w:t>Metabolism</w:t>
      </w:r>
      <w:r w:rsidR="00204B4E">
        <w:rPr>
          <w:rFonts w:ascii="Arial" w:hAnsi="Arial" w:cs="Arial"/>
          <w:lang w:val="en-US"/>
        </w:rPr>
        <w:t>usforschung</w:t>
      </w:r>
      <w:proofErr w:type="spellEnd"/>
      <w:r w:rsidR="00204B4E">
        <w:rPr>
          <w:rFonts w:ascii="Arial" w:hAnsi="Arial" w:cs="Arial"/>
          <w:lang w:val="en-US"/>
        </w:rPr>
        <w:t xml:space="preserve"> </w:t>
      </w:r>
      <w:r w:rsidR="00623E04" w:rsidRPr="00623E04">
        <w:rPr>
          <w:rFonts w:ascii="Arial" w:hAnsi="Arial" w:cs="Arial"/>
          <w:lang w:val="en-US"/>
        </w:rPr>
        <w:t xml:space="preserve">GmbH, PROFIL </w:t>
      </w:r>
      <w:proofErr w:type="spellStart"/>
      <w:r w:rsidR="00623E04" w:rsidRPr="00623E04">
        <w:rPr>
          <w:rFonts w:ascii="Arial" w:hAnsi="Arial" w:cs="Arial"/>
          <w:lang w:val="en-US"/>
        </w:rPr>
        <w:t>Institut</w:t>
      </w:r>
      <w:proofErr w:type="spellEnd"/>
      <w:r w:rsidR="00623E04" w:rsidRPr="00623E04">
        <w:rPr>
          <w:rFonts w:ascii="Arial" w:hAnsi="Arial" w:cs="Arial"/>
          <w:lang w:val="en-US"/>
        </w:rPr>
        <w:t xml:space="preserve"> </w:t>
      </w:r>
      <w:proofErr w:type="spellStart"/>
      <w:r w:rsidR="00623E04" w:rsidRPr="00623E04">
        <w:rPr>
          <w:rFonts w:ascii="Arial" w:hAnsi="Arial" w:cs="Arial"/>
          <w:lang w:val="en-US"/>
        </w:rPr>
        <w:t>f</w:t>
      </w:r>
      <w:r w:rsidR="00204B4E">
        <w:rPr>
          <w:rFonts w:ascii="Arial" w:hAnsi="Arial" w:cs="Arial"/>
          <w:lang w:val="en-US"/>
        </w:rPr>
        <w:t>ü</w:t>
      </w:r>
      <w:r w:rsidR="00623E04" w:rsidRPr="00623E04">
        <w:rPr>
          <w:rFonts w:ascii="Arial" w:hAnsi="Arial" w:cs="Arial"/>
          <w:lang w:val="en-US"/>
        </w:rPr>
        <w:t>r</w:t>
      </w:r>
      <w:proofErr w:type="spellEnd"/>
      <w:r w:rsidR="00623E04" w:rsidRPr="00623E04">
        <w:rPr>
          <w:rFonts w:ascii="Arial" w:hAnsi="Arial" w:cs="Arial"/>
          <w:lang w:val="en-US"/>
        </w:rPr>
        <w:t xml:space="preserve"> </w:t>
      </w:r>
      <w:proofErr w:type="spellStart"/>
      <w:r w:rsidR="00204B4E">
        <w:rPr>
          <w:rFonts w:ascii="Arial" w:hAnsi="Arial" w:cs="Arial"/>
          <w:lang w:val="en-US"/>
        </w:rPr>
        <w:t>Stoffwechselforschung</w:t>
      </w:r>
      <w:proofErr w:type="spellEnd"/>
      <w:r w:rsidR="00204B4E">
        <w:rPr>
          <w:rFonts w:ascii="Arial" w:hAnsi="Arial" w:cs="Arial"/>
          <w:lang w:val="en-US"/>
        </w:rPr>
        <w:t xml:space="preserve"> </w:t>
      </w:r>
      <w:r w:rsidR="00623E04" w:rsidRPr="00623E04">
        <w:rPr>
          <w:rFonts w:ascii="Arial" w:hAnsi="Arial" w:cs="Arial"/>
          <w:lang w:val="en-US"/>
        </w:rPr>
        <w:t>GmbH and TU Dortmund</w:t>
      </w:r>
      <w:r w:rsidR="00204B4E">
        <w:rPr>
          <w:rFonts w:ascii="Arial" w:hAnsi="Arial" w:cs="Arial"/>
          <w:lang w:val="en-US"/>
        </w:rPr>
        <w:t xml:space="preserve"> University</w:t>
      </w:r>
      <w:r w:rsidR="00623E04" w:rsidRPr="00623E04">
        <w:rPr>
          <w:rFonts w:ascii="Arial" w:hAnsi="Arial" w:cs="Arial"/>
          <w:lang w:val="en-US"/>
        </w:rPr>
        <w:t xml:space="preserve"> with the Drug Discovery Hub Dortmund (DDHD).</w:t>
      </w:r>
    </w:p>
    <w:p w14:paraId="7C4A5BFD" w14:textId="77777777" w:rsidR="00623E04" w:rsidRPr="00623E04" w:rsidRDefault="00623E04" w:rsidP="00422B47">
      <w:pPr>
        <w:autoSpaceDE w:val="0"/>
        <w:autoSpaceDN w:val="0"/>
        <w:adjustRightInd w:val="0"/>
        <w:spacing w:after="0"/>
        <w:jc w:val="both"/>
        <w:rPr>
          <w:rFonts w:ascii="Arial" w:hAnsi="Arial" w:cs="Arial"/>
          <w:lang w:val="en-US"/>
        </w:rPr>
      </w:pPr>
    </w:p>
    <w:p w14:paraId="399331D4" w14:textId="18DB71F2" w:rsidR="009F7FA6" w:rsidRPr="00623E04" w:rsidRDefault="00E36109" w:rsidP="006C71A5">
      <w:pPr>
        <w:autoSpaceDE w:val="0"/>
        <w:autoSpaceDN w:val="0"/>
        <w:adjustRightInd w:val="0"/>
        <w:spacing w:after="0"/>
        <w:jc w:val="both"/>
        <w:rPr>
          <w:rFonts w:ascii="Arial" w:hAnsi="Arial" w:cs="Arial"/>
          <w:lang w:val="en-US"/>
        </w:rPr>
      </w:pPr>
      <w:r>
        <w:rPr>
          <w:rFonts w:ascii="Arial" w:hAnsi="Arial" w:cs="Arial"/>
          <w:lang w:val="en-US"/>
        </w:rPr>
        <w:t>I</w:t>
      </w:r>
      <w:r w:rsidRPr="00E36109">
        <w:rPr>
          <w:rFonts w:ascii="Arial" w:hAnsi="Arial" w:cs="Arial"/>
          <w:lang w:val="en-US"/>
        </w:rPr>
        <w:t xml:space="preserve">n North Rhine-Westphalia, excellent basic research has already been </w:t>
      </w:r>
      <w:r w:rsidR="008D19C8">
        <w:rPr>
          <w:rFonts w:ascii="Arial" w:hAnsi="Arial" w:cs="Arial"/>
          <w:lang w:val="en-US"/>
        </w:rPr>
        <w:t>carried out in</w:t>
      </w:r>
      <w:r w:rsidRPr="00E36109">
        <w:rPr>
          <w:rFonts w:ascii="Arial" w:hAnsi="Arial" w:cs="Arial"/>
          <w:lang w:val="en-US"/>
        </w:rPr>
        <w:t xml:space="preserve"> clinical-experimental diabetes studies for a long time. However, the current translation of these results into clinical application is not yet sufficient to </w:t>
      </w:r>
      <w:r>
        <w:rPr>
          <w:rFonts w:ascii="Arial" w:hAnsi="Arial" w:cs="Arial"/>
          <w:lang w:val="en-US"/>
        </w:rPr>
        <w:t>generate</w:t>
      </w:r>
      <w:r w:rsidRPr="00E36109">
        <w:rPr>
          <w:rFonts w:ascii="Arial" w:hAnsi="Arial" w:cs="Arial"/>
          <w:lang w:val="en-US"/>
        </w:rPr>
        <w:t xml:space="preserve"> sustained economic </w:t>
      </w:r>
      <w:r w:rsidR="008D19C8">
        <w:rPr>
          <w:rFonts w:ascii="Arial" w:hAnsi="Arial" w:cs="Arial"/>
          <w:lang w:val="en-US"/>
        </w:rPr>
        <w:t>growth</w:t>
      </w:r>
      <w:r w:rsidRPr="00E36109">
        <w:rPr>
          <w:rFonts w:ascii="Arial" w:hAnsi="Arial" w:cs="Arial"/>
          <w:lang w:val="en-US"/>
        </w:rPr>
        <w:t xml:space="preserve">. Start-ups and small companies with high innovation potential are often unable to carry out extensive experimental and clinical research with </w:t>
      </w:r>
      <w:r w:rsidR="00DB3FE8">
        <w:rPr>
          <w:rFonts w:ascii="Arial" w:hAnsi="Arial" w:cs="Arial"/>
          <w:lang w:val="en-US"/>
        </w:rPr>
        <w:t xml:space="preserve">sufficient </w:t>
      </w:r>
      <w:r w:rsidRPr="00E36109">
        <w:rPr>
          <w:rFonts w:ascii="Arial" w:hAnsi="Arial" w:cs="Arial"/>
          <w:lang w:val="en-US"/>
        </w:rPr>
        <w:t xml:space="preserve">critical mass </w:t>
      </w:r>
      <w:r w:rsidRPr="008D19C8">
        <w:rPr>
          <w:rFonts w:ascii="Arial" w:hAnsi="Arial" w:cs="Arial"/>
          <w:lang w:val="en-US"/>
        </w:rPr>
        <w:t xml:space="preserve">and </w:t>
      </w:r>
      <w:r w:rsidR="00DB3FE8">
        <w:rPr>
          <w:rFonts w:ascii="Arial" w:hAnsi="Arial" w:cs="Arial"/>
          <w:lang w:val="en-US"/>
        </w:rPr>
        <w:t xml:space="preserve">within the </w:t>
      </w:r>
      <w:proofErr w:type="gramStart"/>
      <w:r w:rsidR="00DB3FE8">
        <w:rPr>
          <w:rFonts w:ascii="Arial" w:hAnsi="Arial" w:cs="Arial"/>
          <w:lang w:val="en-US"/>
        </w:rPr>
        <w:t>required</w:t>
      </w:r>
      <w:proofErr w:type="gramEnd"/>
      <w:r w:rsidR="00DB3FE8">
        <w:rPr>
          <w:rFonts w:ascii="Arial" w:hAnsi="Arial" w:cs="Arial"/>
          <w:lang w:val="en-US"/>
        </w:rPr>
        <w:t xml:space="preserve"> time frame</w:t>
      </w:r>
      <w:r w:rsidRPr="00E36109">
        <w:rPr>
          <w:rFonts w:ascii="Arial" w:hAnsi="Arial" w:cs="Arial"/>
          <w:lang w:val="en-US"/>
        </w:rPr>
        <w:t xml:space="preserve">. This is </w:t>
      </w:r>
      <w:r>
        <w:rPr>
          <w:rFonts w:ascii="Arial" w:hAnsi="Arial" w:cs="Arial"/>
          <w:lang w:val="en-US"/>
        </w:rPr>
        <w:t>where</w:t>
      </w:r>
      <w:r w:rsidRPr="00E36109">
        <w:rPr>
          <w:rFonts w:ascii="Arial" w:hAnsi="Arial" w:cs="Arial"/>
          <w:lang w:val="en-US"/>
        </w:rPr>
        <w:t xml:space="preserve"> the new interdisciplinary Competence Center for Innovative Diabetes Therapy (</w:t>
      </w:r>
      <w:proofErr w:type="spellStart"/>
      <w:r w:rsidRPr="00E36109">
        <w:rPr>
          <w:rFonts w:ascii="Arial" w:hAnsi="Arial" w:cs="Arial"/>
          <w:lang w:val="en-US"/>
        </w:rPr>
        <w:t>KomIT</w:t>
      </w:r>
      <w:proofErr w:type="spellEnd"/>
      <w:r w:rsidRPr="00E36109">
        <w:rPr>
          <w:rFonts w:ascii="Arial" w:hAnsi="Arial" w:cs="Arial"/>
          <w:lang w:val="en-US"/>
        </w:rPr>
        <w:t xml:space="preserve">) comes </w:t>
      </w:r>
      <w:r>
        <w:rPr>
          <w:rFonts w:ascii="Arial" w:hAnsi="Arial" w:cs="Arial"/>
          <w:lang w:val="en-US"/>
        </w:rPr>
        <w:t>in</w:t>
      </w:r>
      <w:r w:rsidRPr="00E36109">
        <w:rPr>
          <w:rFonts w:ascii="Arial" w:hAnsi="Arial" w:cs="Arial"/>
          <w:lang w:val="en-US"/>
        </w:rPr>
        <w:t>. The central idea is the establishment of a sustainable infrastructure that bundles expertise from management, development and medical chemistry, preclinical</w:t>
      </w:r>
      <w:r w:rsidR="00204B4E">
        <w:rPr>
          <w:rFonts w:ascii="Arial" w:hAnsi="Arial" w:cs="Arial"/>
          <w:lang w:val="en-US"/>
        </w:rPr>
        <w:t xml:space="preserve"> and </w:t>
      </w:r>
      <w:r w:rsidRPr="00E36109">
        <w:rPr>
          <w:rFonts w:ascii="Arial" w:hAnsi="Arial" w:cs="Arial"/>
          <w:lang w:val="en-US"/>
        </w:rPr>
        <w:t>analytic</w:t>
      </w:r>
      <w:r w:rsidR="00204B4E">
        <w:rPr>
          <w:rFonts w:ascii="Arial" w:hAnsi="Arial" w:cs="Arial"/>
          <w:lang w:val="en-US"/>
        </w:rPr>
        <w:t>al research</w:t>
      </w:r>
      <w:r w:rsidRPr="00E36109">
        <w:rPr>
          <w:rFonts w:ascii="Arial" w:hAnsi="Arial" w:cs="Arial"/>
          <w:lang w:val="en-US"/>
        </w:rPr>
        <w:t xml:space="preserve">, toxicology and physiology </w:t>
      </w:r>
      <w:r w:rsidR="008D19C8">
        <w:rPr>
          <w:rFonts w:ascii="Arial" w:hAnsi="Arial" w:cs="Arial"/>
          <w:lang w:val="en-US"/>
        </w:rPr>
        <w:t>up to and including</w:t>
      </w:r>
      <w:r w:rsidRPr="00E36109">
        <w:rPr>
          <w:rFonts w:ascii="Arial" w:hAnsi="Arial" w:cs="Arial"/>
          <w:lang w:val="en-US"/>
        </w:rPr>
        <w:t xml:space="preserve"> clinical trials and</w:t>
      </w:r>
      <w:r w:rsidR="00DB3FE8">
        <w:rPr>
          <w:rFonts w:ascii="Arial" w:hAnsi="Arial" w:cs="Arial"/>
          <w:lang w:val="en-US"/>
        </w:rPr>
        <w:t xml:space="preserve"> </w:t>
      </w:r>
      <w:proofErr w:type="gramStart"/>
      <w:r w:rsidR="00DB3FE8">
        <w:rPr>
          <w:rFonts w:ascii="Arial" w:hAnsi="Arial" w:cs="Arial"/>
          <w:lang w:val="en-US"/>
        </w:rPr>
        <w:t xml:space="preserve">that </w:t>
      </w:r>
      <w:r w:rsidRPr="00E36109">
        <w:rPr>
          <w:rFonts w:ascii="Arial" w:hAnsi="Arial" w:cs="Arial"/>
          <w:lang w:val="en-US"/>
        </w:rPr>
        <w:t xml:space="preserve"> provides</w:t>
      </w:r>
      <w:proofErr w:type="gramEnd"/>
      <w:r w:rsidRPr="00E36109">
        <w:rPr>
          <w:rFonts w:ascii="Arial" w:hAnsi="Arial" w:cs="Arial"/>
          <w:lang w:val="en-US"/>
        </w:rPr>
        <w:t xml:space="preserve"> an open platform for NRW, Germany and Europe</w:t>
      </w:r>
      <w:r w:rsidR="006062D9" w:rsidRPr="00623E04">
        <w:rPr>
          <w:rFonts w:ascii="Arial" w:hAnsi="Arial" w:cs="Arial"/>
          <w:lang w:val="en-US"/>
        </w:rPr>
        <w:t>.</w:t>
      </w:r>
      <w:r w:rsidR="00CF1571" w:rsidRPr="00623E04">
        <w:rPr>
          <w:rFonts w:ascii="Arial" w:hAnsi="Arial" w:cs="Arial"/>
          <w:lang w:val="en-US"/>
        </w:rPr>
        <w:t xml:space="preserve"> </w:t>
      </w:r>
    </w:p>
    <w:p w14:paraId="5EEB6D6D" w14:textId="77777777" w:rsidR="009F7FA6" w:rsidRPr="00623E04" w:rsidRDefault="009F7FA6" w:rsidP="006C71A5">
      <w:pPr>
        <w:autoSpaceDE w:val="0"/>
        <w:autoSpaceDN w:val="0"/>
        <w:adjustRightInd w:val="0"/>
        <w:spacing w:after="0"/>
        <w:jc w:val="both"/>
        <w:rPr>
          <w:rFonts w:ascii="Arial" w:hAnsi="Arial" w:cs="Arial"/>
          <w:lang w:val="en-US"/>
        </w:rPr>
      </w:pPr>
    </w:p>
    <w:p w14:paraId="08D1DF85" w14:textId="1A66E53D" w:rsidR="00CF1571" w:rsidRPr="00623E04" w:rsidRDefault="00E36109" w:rsidP="00CF1571">
      <w:pPr>
        <w:autoSpaceDE w:val="0"/>
        <w:autoSpaceDN w:val="0"/>
        <w:adjustRightInd w:val="0"/>
        <w:spacing w:after="0"/>
        <w:jc w:val="both"/>
        <w:rPr>
          <w:rFonts w:ascii="Arial" w:hAnsi="Arial" w:cs="Arial"/>
          <w:lang w:val="en-US"/>
        </w:rPr>
      </w:pPr>
      <w:r>
        <w:rPr>
          <w:rFonts w:ascii="Arial" w:hAnsi="Arial" w:cs="Arial"/>
          <w:lang w:val="en-US"/>
        </w:rPr>
        <w:t>T</w:t>
      </w:r>
      <w:r w:rsidRPr="00E36109">
        <w:rPr>
          <w:rFonts w:ascii="Arial" w:hAnsi="Arial" w:cs="Arial"/>
          <w:lang w:val="en-US"/>
        </w:rPr>
        <w:t xml:space="preserve">his innovative research infrastructure will provide important impulses for the pharmaceutical and biotech sector in NRW and, in addition, sustainably strengthen the innovative strength and competitiveness of NRW. The project is being funded under the EFRE.NRW program </w:t>
      </w:r>
      <w:r w:rsidR="00204B4E">
        <w:rPr>
          <w:rFonts w:ascii="Arial" w:hAnsi="Arial" w:cs="Arial"/>
          <w:lang w:val="en-US"/>
        </w:rPr>
        <w:t>–</w:t>
      </w:r>
      <w:r w:rsidRPr="00E36109">
        <w:rPr>
          <w:rFonts w:ascii="Arial" w:hAnsi="Arial" w:cs="Arial"/>
          <w:lang w:val="en-US"/>
        </w:rPr>
        <w:t xml:space="preserve"> Investments in Growth and Employment of the State of North Rhine-Westphalia and the European Union</w:t>
      </w:r>
      <w:r w:rsidR="00CF1571" w:rsidRPr="00623E04">
        <w:rPr>
          <w:rFonts w:ascii="Arial" w:hAnsi="Arial" w:cs="Arial"/>
          <w:lang w:val="en-US"/>
        </w:rPr>
        <w:t xml:space="preserve">. </w:t>
      </w:r>
    </w:p>
    <w:p w14:paraId="76789A86" w14:textId="77777777" w:rsidR="006C71A5" w:rsidRPr="00623E04" w:rsidRDefault="006C71A5" w:rsidP="00B4171A">
      <w:pPr>
        <w:spacing w:after="0" w:line="300" w:lineRule="exact"/>
        <w:jc w:val="both"/>
        <w:rPr>
          <w:rFonts w:ascii="Arial" w:hAnsi="Arial" w:cs="Arial"/>
          <w:lang w:val="en-US"/>
        </w:rPr>
      </w:pPr>
    </w:p>
    <w:p w14:paraId="3B5B6A11" w14:textId="76AD162B" w:rsidR="00623E04" w:rsidRPr="00623E04" w:rsidRDefault="00623E04" w:rsidP="00623E04">
      <w:pPr>
        <w:spacing w:after="0"/>
        <w:jc w:val="both"/>
        <w:rPr>
          <w:rFonts w:ascii="Arial" w:hAnsi="Arial" w:cs="Arial"/>
          <w:szCs w:val="18"/>
          <w:lang w:val="en-US"/>
        </w:rPr>
      </w:pPr>
      <w:r w:rsidRPr="00623E04">
        <w:rPr>
          <w:rFonts w:ascii="Arial" w:hAnsi="Arial" w:cs="Arial"/>
          <w:b/>
          <w:szCs w:val="18"/>
          <w:lang w:val="en-US"/>
        </w:rPr>
        <w:t>Photo</w:t>
      </w:r>
      <w:r w:rsidR="007059B2" w:rsidRPr="00623E04">
        <w:rPr>
          <w:rFonts w:ascii="Arial" w:hAnsi="Arial" w:cs="Arial"/>
          <w:b/>
          <w:szCs w:val="18"/>
          <w:lang w:val="en-US"/>
        </w:rPr>
        <w:t xml:space="preserve"> (</w:t>
      </w:r>
      <w:r w:rsidRPr="00623E04">
        <w:rPr>
          <w:rFonts w:ascii="Arial" w:hAnsi="Arial" w:cs="Arial"/>
          <w:b/>
          <w:szCs w:val="18"/>
          <w:lang w:val="en-US"/>
        </w:rPr>
        <w:t>from right</w:t>
      </w:r>
      <w:r w:rsidR="007059B2" w:rsidRPr="00623E04">
        <w:rPr>
          <w:rFonts w:ascii="Arial" w:hAnsi="Arial" w:cs="Arial"/>
          <w:b/>
          <w:szCs w:val="18"/>
          <w:lang w:val="en-US"/>
        </w:rPr>
        <w:t>)</w:t>
      </w:r>
      <w:r w:rsidR="00CA4E0A" w:rsidRPr="00623E04">
        <w:rPr>
          <w:rFonts w:ascii="Arial" w:hAnsi="Arial" w:cs="Arial"/>
          <w:b/>
          <w:szCs w:val="18"/>
          <w:lang w:val="en-US"/>
        </w:rPr>
        <w:t xml:space="preserve">: </w:t>
      </w:r>
      <w:r w:rsidR="005577C2" w:rsidRPr="00623E04">
        <w:rPr>
          <w:rFonts w:ascii="Arial" w:hAnsi="Arial" w:cs="Arial"/>
          <w:szCs w:val="18"/>
          <w:lang w:val="en-US"/>
        </w:rPr>
        <w:t>Prof.</w:t>
      </w:r>
      <w:r w:rsidR="00264B01" w:rsidRPr="00623E04">
        <w:rPr>
          <w:rFonts w:ascii="Arial" w:hAnsi="Arial" w:cs="Arial"/>
          <w:szCs w:val="18"/>
          <w:lang w:val="en-US"/>
        </w:rPr>
        <w:t xml:space="preserve"> </w:t>
      </w:r>
      <w:r w:rsidRPr="00623E04">
        <w:rPr>
          <w:rFonts w:ascii="Arial" w:hAnsi="Arial" w:cs="Arial"/>
          <w:szCs w:val="18"/>
          <w:lang w:val="en-US"/>
        </w:rPr>
        <w:t xml:space="preserve">Dr. </w:t>
      </w:r>
      <w:r w:rsidR="00264B01" w:rsidRPr="00623E04">
        <w:rPr>
          <w:rFonts w:ascii="Arial" w:hAnsi="Arial" w:cs="Arial"/>
          <w:szCs w:val="18"/>
          <w:lang w:val="en-US"/>
        </w:rPr>
        <w:t xml:space="preserve">Michael Roden, </w:t>
      </w:r>
      <w:r w:rsidRPr="00623E04">
        <w:rPr>
          <w:rFonts w:ascii="Arial" w:hAnsi="Arial" w:cs="Arial"/>
          <w:szCs w:val="18"/>
          <w:lang w:val="en-US"/>
        </w:rPr>
        <w:t>c</w:t>
      </w:r>
      <w:r w:rsidR="00264B01" w:rsidRPr="00623E04">
        <w:rPr>
          <w:rFonts w:ascii="Arial" w:hAnsi="Arial" w:cs="Arial"/>
          <w:szCs w:val="18"/>
          <w:lang w:val="en-US"/>
        </w:rPr>
        <w:t>oordinator</w:t>
      </w:r>
      <w:r w:rsidR="005577C2" w:rsidRPr="00623E04">
        <w:rPr>
          <w:rFonts w:ascii="Arial" w:hAnsi="Arial" w:cs="Arial"/>
          <w:szCs w:val="18"/>
          <w:lang w:val="en-US"/>
        </w:rPr>
        <w:t xml:space="preserve"> </w:t>
      </w:r>
      <w:r w:rsidRPr="00623E04">
        <w:rPr>
          <w:rFonts w:ascii="Arial" w:hAnsi="Arial" w:cs="Arial"/>
          <w:szCs w:val="18"/>
          <w:lang w:val="en-US"/>
        </w:rPr>
        <w:t>of the Competence Center</w:t>
      </w:r>
      <w:r w:rsidR="005577C2" w:rsidRPr="00623E04">
        <w:rPr>
          <w:rFonts w:ascii="Arial" w:hAnsi="Arial" w:cs="Arial"/>
          <w:szCs w:val="18"/>
          <w:lang w:val="en-US"/>
        </w:rPr>
        <w:t xml:space="preserve"> f</w:t>
      </w:r>
      <w:r w:rsidRPr="00623E04">
        <w:rPr>
          <w:rFonts w:ascii="Arial" w:hAnsi="Arial" w:cs="Arial"/>
          <w:szCs w:val="18"/>
          <w:lang w:val="en-US"/>
        </w:rPr>
        <w:t>o</w:t>
      </w:r>
      <w:r w:rsidR="005577C2" w:rsidRPr="00623E04">
        <w:rPr>
          <w:rFonts w:ascii="Arial" w:hAnsi="Arial" w:cs="Arial"/>
          <w:szCs w:val="18"/>
          <w:lang w:val="en-US"/>
        </w:rPr>
        <w:t>r Innovative Diabetes Therap</w:t>
      </w:r>
      <w:r w:rsidRPr="00623E04">
        <w:rPr>
          <w:rFonts w:ascii="Arial" w:hAnsi="Arial" w:cs="Arial"/>
          <w:szCs w:val="18"/>
          <w:lang w:val="en-US"/>
        </w:rPr>
        <w:t xml:space="preserve">y </w:t>
      </w:r>
      <w:r w:rsidR="005577C2" w:rsidRPr="00623E04">
        <w:rPr>
          <w:rFonts w:ascii="Arial" w:hAnsi="Arial" w:cs="Arial"/>
          <w:szCs w:val="18"/>
          <w:lang w:val="en-US"/>
        </w:rPr>
        <w:t>(</w:t>
      </w:r>
      <w:proofErr w:type="spellStart"/>
      <w:r w:rsidR="005577C2" w:rsidRPr="00623E04">
        <w:rPr>
          <w:rFonts w:ascii="Arial" w:hAnsi="Arial" w:cs="Arial"/>
          <w:szCs w:val="18"/>
          <w:lang w:val="en-US"/>
        </w:rPr>
        <w:t>KomIT</w:t>
      </w:r>
      <w:proofErr w:type="spellEnd"/>
      <w:r w:rsidR="005577C2" w:rsidRPr="00623E04">
        <w:rPr>
          <w:rFonts w:ascii="Arial" w:hAnsi="Arial" w:cs="Arial"/>
          <w:szCs w:val="18"/>
          <w:lang w:val="en-US"/>
        </w:rPr>
        <w:t>)</w:t>
      </w:r>
      <w:r w:rsidR="00CC083B" w:rsidRPr="00623E04">
        <w:rPr>
          <w:rFonts w:ascii="Arial" w:hAnsi="Arial" w:cs="Arial"/>
          <w:szCs w:val="18"/>
          <w:lang w:val="en-US"/>
        </w:rPr>
        <w:t xml:space="preserve">, </w:t>
      </w:r>
      <w:r w:rsidRPr="00623E04">
        <w:rPr>
          <w:rFonts w:ascii="Arial" w:hAnsi="Arial" w:cs="Arial"/>
          <w:szCs w:val="18"/>
          <w:lang w:val="en-US"/>
        </w:rPr>
        <w:t>with</w:t>
      </w:r>
      <w:r w:rsidR="00E36109">
        <w:rPr>
          <w:rFonts w:ascii="Arial" w:hAnsi="Arial" w:cs="Arial"/>
          <w:szCs w:val="18"/>
          <w:lang w:val="en-US"/>
        </w:rPr>
        <w:t xml:space="preserve"> </w:t>
      </w:r>
      <w:r w:rsidR="00CC083B" w:rsidRPr="00623E04">
        <w:rPr>
          <w:rFonts w:ascii="Arial" w:hAnsi="Arial" w:cs="Arial"/>
          <w:szCs w:val="18"/>
          <w:lang w:val="en-US"/>
        </w:rPr>
        <w:t xml:space="preserve">Prof. Dr. Jürgen Eckel, </w:t>
      </w:r>
      <w:r w:rsidRPr="00623E04">
        <w:rPr>
          <w:rFonts w:ascii="Arial" w:hAnsi="Arial" w:cs="Arial"/>
          <w:szCs w:val="18"/>
          <w:lang w:val="en-US"/>
        </w:rPr>
        <w:t>m</w:t>
      </w:r>
      <w:r w:rsidR="00CC083B" w:rsidRPr="00623E04">
        <w:rPr>
          <w:rFonts w:ascii="Arial" w:hAnsi="Arial" w:cs="Arial"/>
          <w:szCs w:val="18"/>
          <w:lang w:val="en-US"/>
        </w:rPr>
        <w:t xml:space="preserve">anaging </w:t>
      </w:r>
      <w:r w:rsidRPr="00623E04">
        <w:rPr>
          <w:rFonts w:ascii="Arial" w:hAnsi="Arial" w:cs="Arial"/>
          <w:szCs w:val="18"/>
          <w:lang w:val="en-US"/>
        </w:rPr>
        <w:t>d</w:t>
      </w:r>
      <w:r w:rsidR="00CC083B" w:rsidRPr="00623E04">
        <w:rPr>
          <w:rFonts w:ascii="Arial" w:hAnsi="Arial" w:cs="Arial"/>
          <w:szCs w:val="18"/>
          <w:lang w:val="en-US"/>
        </w:rPr>
        <w:t xml:space="preserve">irector </w:t>
      </w:r>
      <w:r w:rsidRPr="00623E04">
        <w:rPr>
          <w:rFonts w:ascii="Arial" w:hAnsi="Arial" w:cs="Arial"/>
          <w:szCs w:val="18"/>
          <w:lang w:val="en-US"/>
        </w:rPr>
        <w:t>of</w:t>
      </w:r>
      <w:r w:rsidR="00CC083B" w:rsidRPr="00623E04">
        <w:rPr>
          <w:rFonts w:ascii="Arial" w:hAnsi="Arial" w:cs="Arial"/>
          <w:szCs w:val="18"/>
          <w:lang w:val="en-US"/>
        </w:rPr>
        <w:t xml:space="preserve"> </w:t>
      </w:r>
      <w:proofErr w:type="spellStart"/>
      <w:r w:rsidR="00CC083B" w:rsidRPr="00623E04">
        <w:rPr>
          <w:rFonts w:ascii="Arial" w:hAnsi="Arial" w:cs="Arial"/>
          <w:szCs w:val="18"/>
          <w:lang w:val="en-US"/>
        </w:rPr>
        <w:t>KomIT</w:t>
      </w:r>
      <w:proofErr w:type="spellEnd"/>
      <w:r w:rsidR="00CC083B" w:rsidRPr="00623E04">
        <w:rPr>
          <w:rFonts w:ascii="Arial" w:hAnsi="Arial" w:cs="Arial"/>
          <w:szCs w:val="18"/>
          <w:lang w:val="en-US"/>
        </w:rPr>
        <w:t xml:space="preserve"> </w:t>
      </w:r>
      <w:r w:rsidRPr="00623E04">
        <w:rPr>
          <w:rFonts w:ascii="Arial" w:hAnsi="Arial" w:cs="Arial"/>
          <w:szCs w:val="18"/>
          <w:lang w:val="en-US"/>
        </w:rPr>
        <w:t>a</w:t>
      </w:r>
      <w:r w:rsidR="00CC083B" w:rsidRPr="00623E04">
        <w:rPr>
          <w:rFonts w:ascii="Arial" w:hAnsi="Arial" w:cs="Arial"/>
          <w:szCs w:val="18"/>
          <w:lang w:val="en-US"/>
        </w:rPr>
        <w:t xml:space="preserve">nd Prof. Dr. Eckhard Lammert, </w:t>
      </w:r>
      <w:r w:rsidRPr="00623E04">
        <w:rPr>
          <w:rFonts w:ascii="Arial" w:hAnsi="Arial" w:cs="Arial"/>
          <w:szCs w:val="18"/>
          <w:lang w:val="en-US"/>
        </w:rPr>
        <w:t>d</w:t>
      </w:r>
      <w:r w:rsidR="00CC083B" w:rsidRPr="00623E04">
        <w:rPr>
          <w:rFonts w:ascii="Arial" w:hAnsi="Arial" w:cs="Arial"/>
          <w:szCs w:val="18"/>
          <w:lang w:val="en-US"/>
        </w:rPr>
        <w:t>ire</w:t>
      </w:r>
      <w:r w:rsidRPr="00623E04">
        <w:rPr>
          <w:rFonts w:ascii="Arial" w:hAnsi="Arial" w:cs="Arial"/>
          <w:szCs w:val="18"/>
          <w:lang w:val="en-US"/>
        </w:rPr>
        <w:t>c</w:t>
      </w:r>
      <w:r w:rsidR="00CC083B" w:rsidRPr="00623E04">
        <w:rPr>
          <w:rFonts w:ascii="Arial" w:hAnsi="Arial" w:cs="Arial"/>
          <w:szCs w:val="18"/>
          <w:lang w:val="en-US"/>
        </w:rPr>
        <w:t xml:space="preserve">tor </w:t>
      </w:r>
      <w:r w:rsidRPr="00623E04">
        <w:rPr>
          <w:rFonts w:ascii="Arial" w:hAnsi="Arial" w:cs="Arial"/>
          <w:szCs w:val="18"/>
          <w:lang w:val="en-US"/>
        </w:rPr>
        <w:t>of the</w:t>
      </w:r>
      <w:r w:rsidR="00CC083B" w:rsidRPr="00623E04">
        <w:rPr>
          <w:rFonts w:ascii="Arial" w:hAnsi="Arial" w:cs="Arial"/>
          <w:szCs w:val="18"/>
          <w:lang w:val="en-US"/>
        </w:rPr>
        <w:t xml:space="preserve"> Institut</w:t>
      </w:r>
      <w:r w:rsidRPr="00623E04">
        <w:rPr>
          <w:rFonts w:ascii="Arial" w:hAnsi="Arial" w:cs="Arial"/>
          <w:szCs w:val="18"/>
          <w:lang w:val="en-US"/>
        </w:rPr>
        <w:t>e</w:t>
      </w:r>
      <w:r w:rsidR="00CC083B" w:rsidRPr="00623E04">
        <w:rPr>
          <w:rFonts w:ascii="Arial" w:hAnsi="Arial" w:cs="Arial"/>
          <w:szCs w:val="18"/>
          <w:lang w:val="en-US"/>
        </w:rPr>
        <w:t xml:space="preserve"> f</w:t>
      </w:r>
      <w:r w:rsidRPr="00623E04">
        <w:rPr>
          <w:rFonts w:ascii="Arial" w:hAnsi="Arial" w:cs="Arial"/>
          <w:szCs w:val="18"/>
          <w:lang w:val="en-US"/>
        </w:rPr>
        <w:t>o</w:t>
      </w:r>
      <w:r w:rsidR="00CC083B" w:rsidRPr="00623E04">
        <w:rPr>
          <w:rFonts w:ascii="Arial" w:hAnsi="Arial" w:cs="Arial"/>
          <w:szCs w:val="18"/>
          <w:lang w:val="en-US"/>
        </w:rPr>
        <w:t>r Vas</w:t>
      </w:r>
      <w:r w:rsidRPr="00623E04">
        <w:rPr>
          <w:rFonts w:ascii="Arial" w:hAnsi="Arial" w:cs="Arial"/>
          <w:szCs w:val="18"/>
          <w:lang w:val="en-US"/>
        </w:rPr>
        <w:t>c</w:t>
      </w:r>
      <w:r w:rsidR="00CC083B" w:rsidRPr="00623E04">
        <w:rPr>
          <w:rFonts w:ascii="Arial" w:hAnsi="Arial" w:cs="Arial"/>
          <w:szCs w:val="18"/>
          <w:lang w:val="en-US"/>
        </w:rPr>
        <w:t xml:space="preserve">ular </w:t>
      </w:r>
      <w:r w:rsidRPr="00623E04">
        <w:rPr>
          <w:rFonts w:ascii="Arial" w:hAnsi="Arial" w:cs="Arial"/>
          <w:szCs w:val="18"/>
          <w:lang w:val="en-US"/>
        </w:rPr>
        <w:t>a</w:t>
      </w:r>
      <w:r w:rsidR="00CC083B" w:rsidRPr="00623E04">
        <w:rPr>
          <w:rFonts w:ascii="Arial" w:hAnsi="Arial" w:cs="Arial"/>
          <w:szCs w:val="18"/>
          <w:lang w:val="en-US"/>
        </w:rPr>
        <w:t>nd</w:t>
      </w:r>
      <w:r w:rsidRPr="00623E04">
        <w:rPr>
          <w:rFonts w:ascii="Arial" w:hAnsi="Arial" w:cs="Arial"/>
          <w:szCs w:val="18"/>
          <w:lang w:val="en-US"/>
        </w:rPr>
        <w:t xml:space="preserve"> Islet Cell </w:t>
      </w:r>
      <w:r w:rsidRPr="00623E04">
        <w:rPr>
          <w:rFonts w:ascii="Arial" w:hAnsi="Arial" w:cs="Arial"/>
          <w:szCs w:val="18"/>
          <w:lang w:val="en-US"/>
        </w:rPr>
        <w:lastRenderedPageBreak/>
        <w:t>Biology</w:t>
      </w:r>
      <w:r w:rsidR="00CC083B" w:rsidRPr="00623E04">
        <w:rPr>
          <w:rFonts w:ascii="Arial" w:hAnsi="Arial" w:cs="Arial"/>
          <w:szCs w:val="18"/>
          <w:lang w:val="en-US"/>
        </w:rPr>
        <w:t>,</w:t>
      </w:r>
      <w:r w:rsidR="00522117" w:rsidRPr="00623E04">
        <w:rPr>
          <w:rFonts w:ascii="Arial" w:hAnsi="Arial" w:cs="Arial"/>
          <w:szCs w:val="18"/>
          <w:lang w:val="en-US"/>
        </w:rPr>
        <w:t xml:space="preserve"> </w:t>
      </w:r>
      <w:r w:rsidRPr="00623E04">
        <w:rPr>
          <w:rFonts w:ascii="Arial" w:hAnsi="Arial" w:cs="Arial"/>
          <w:szCs w:val="18"/>
          <w:lang w:val="en-US"/>
        </w:rPr>
        <w:t>are the contact persons at the German Diabetes Center and are looking forward to working with the partners.</w:t>
      </w:r>
    </w:p>
    <w:p w14:paraId="64594F93" w14:textId="77777777" w:rsidR="00623E04" w:rsidRPr="00623E04" w:rsidRDefault="00623E04" w:rsidP="00623E04">
      <w:pPr>
        <w:spacing w:after="0"/>
        <w:jc w:val="both"/>
        <w:rPr>
          <w:rFonts w:ascii="Arial" w:hAnsi="Arial" w:cs="Arial"/>
          <w:szCs w:val="18"/>
          <w:lang w:val="en-US"/>
        </w:rPr>
      </w:pPr>
    </w:p>
    <w:p w14:paraId="7AC3FFA7" w14:textId="3D796F3C" w:rsidR="00DB523E" w:rsidRPr="00623E04" w:rsidRDefault="00E36109" w:rsidP="00623E04">
      <w:pPr>
        <w:spacing w:after="0"/>
        <w:jc w:val="both"/>
        <w:rPr>
          <w:rFonts w:ascii="Arial" w:hAnsi="Arial" w:cs="Arial"/>
          <w:b/>
          <w:szCs w:val="18"/>
          <w:highlight w:val="yellow"/>
          <w:lang w:val="en-US"/>
        </w:rPr>
      </w:pPr>
      <w:r>
        <w:rPr>
          <w:rFonts w:ascii="Arial" w:hAnsi="Arial" w:cs="Arial"/>
          <w:b/>
          <w:szCs w:val="18"/>
          <w:lang w:val="en-US"/>
        </w:rPr>
        <w:t>More information</w:t>
      </w:r>
      <w:r w:rsidR="00DB523E" w:rsidRPr="00623E04">
        <w:rPr>
          <w:rFonts w:ascii="Arial" w:hAnsi="Arial" w:cs="Arial"/>
          <w:b/>
          <w:szCs w:val="18"/>
          <w:lang w:val="en-US"/>
        </w:rPr>
        <w:t xml:space="preserve">: </w:t>
      </w:r>
      <w:r w:rsidR="00DB523E" w:rsidRPr="00623E04">
        <w:rPr>
          <w:rFonts w:ascii="Arial" w:hAnsi="Arial" w:cs="Arial"/>
          <w:szCs w:val="18"/>
          <w:lang w:val="en-US"/>
        </w:rPr>
        <w:t>https://www.efre.nrw.de</w:t>
      </w:r>
    </w:p>
    <w:p w14:paraId="4C33ADC4" w14:textId="77777777" w:rsidR="00C66846" w:rsidRPr="00A50A3B" w:rsidRDefault="00C66846" w:rsidP="008B7001">
      <w:pPr>
        <w:autoSpaceDE w:val="0"/>
        <w:autoSpaceDN w:val="0"/>
        <w:adjustRightInd w:val="0"/>
        <w:spacing w:after="0"/>
        <w:jc w:val="both"/>
        <w:rPr>
          <w:rFonts w:ascii="Arial" w:hAnsi="Arial" w:cs="Arial"/>
          <w:highlight w:val="yellow"/>
          <w:lang w:val="en-US"/>
        </w:rPr>
      </w:pPr>
    </w:p>
    <w:p w14:paraId="759E1B08" w14:textId="221CB9E7" w:rsidR="000C0633" w:rsidRPr="00A50A3B" w:rsidRDefault="00CA4E0A" w:rsidP="000C0633">
      <w:pPr>
        <w:autoSpaceDE w:val="0"/>
        <w:autoSpaceDN w:val="0"/>
        <w:adjustRightInd w:val="0"/>
        <w:spacing w:after="0" w:line="300" w:lineRule="exact"/>
        <w:jc w:val="both"/>
        <w:rPr>
          <w:rFonts w:ascii="Arial" w:hAnsi="Arial" w:cs="Arial"/>
          <w:szCs w:val="18"/>
          <w:lang w:val="en-US"/>
        </w:rPr>
      </w:pPr>
      <w:r w:rsidRPr="00A50A3B">
        <w:rPr>
          <w:rFonts w:ascii="Arial" w:hAnsi="Arial" w:cs="Arial"/>
          <w:szCs w:val="18"/>
          <w:lang w:val="en-US"/>
        </w:rPr>
        <w:t>(</w:t>
      </w:r>
      <w:r w:rsidR="00623E04" w:rsidRPr="00A50A3B">
        <w:rPr>
          <w:rFonts w:ascii="Arial" w:hAnsi="Arial" w:cs="Arial"/>
          <w:szCs w:val="18"/>
          <w:lang w:val="en-US"/>
        </w:rPr>
        <w:t xml:space="preserve">February 19, </w:t>
      </w:r>
      <w:r w:rsidR="000D0122" w:rsidRPr="00A50A3B">
        <w:rPr>
          <w:rFonts w:ascii="Arial" w:hAnsi="Arial" w:cs="Arial"/>
          <w:szCs w:val="18"/>
          <w:lang w:val="en-US"/>
        </w:rPr>
        <w:t>2019)</w:t>
      </w:r>
    </w:p>
    <w:p w14:paraId="4D7FF226" w14:textId="77777777" w:rsidR="008D2E62" w:rsidRPr="00A50A3B" w:rsidRDefault="008D2E62" w:rsidP="00AA5573">
      <w:pPr>
        <w:jc w:val="both"/>
        <w:rPr>
          <w:rFonts w:ascii="Arial" w:hAnsi="Arial" w:cs="Arial"/>
          <w:color w:val="000000"/>
          <w:sz w:val="18"/>
          <w:szCs w:val="18"/>
          <w:lang w:val="en-US"/>
        </w:rPr>
      </w:pPr>
    </w:p>
    <w:p w14:paraId="4201F1E4" w14:textId="77777777" w:rsidR="00E36109" w:rsidRPr="00A50A3B" w:rsidRDefault="00E36109" w:rsidP="00E36109">
      <w:pPr>
        <w:jc w:val="both"/>
        <w:rPr>
          <w:rFonts w:ascii="Arial" w:hAnsi="Arial" w:cs="Arial"/>
          <w:sz w:val="20"/>
          <w:szCs w:val="20"/>
          <w:lang w:val="en-US"/>
        </w:rPr>
      </w:pPr>
      <w:r w:rsidRPr="00A50A3B">
        <w:rPr>
          <w:rFonts w:ascii="Arial" w:hAnsi="Arial" w:cs="Arial"/>
          <w:sz w:val="20"/>
          <w:szCs w:val="20"/>
          <w:lang w:val="en-US"/>
        </w:rPr>
        <w:t>The German Diabetes Center (DDZ) serves as the German reference center for diabetes. Its objective is to contribute to the improvement of prevention, early detection, diagnosis and treatment of diabetes mellitus. At the same time, the research center aims at improving the epidemiological data situation in Germany. The DDZ coordinates the multicenter German Diabetes Study and is a point of contact for all players in the health sector. In addition, it prepares scientific information on diabetes mellitus and makes it available to the public. The DDZ is part of the Leibniz Association (</w:t>
      </w:r>
      <w:proofErr w:type="spellStart"/>
      <w:r w:rsidRPr="00A50A3B">
        <w:rPr>
          <w:rFonts w:ascii="Arial" w:hAnsi="Arial" w:cs="Arial"/>
          <w:sz w:val="20"/>
          <w:szCs w:val="20"/>
          <w:lang w:val="en-US"/>
        </w:rPr>
        <w:t>Wissenschaftsgemeinschaft</w:t>
      </w:r>
      <w:proofErr w:type="spellEnd"/>
      <w:r w:rsidRPr="00A50A3B">
        <w:rPr>
          <w:rFonts w:ascii="Arial" w:hAnsi="Arial" w:cs="Arial"/>
          <w:sz w:val="20"/>
          <w:szCs w:val="20"/>
          <w:lang w:val="en-US"/>
        </w:rPr>
        <w:t xml:space="preserve"> Gottfried Wilhelm Leibniz, WGL) and is a partner of the German Center for Diabetes Research (DZD </w:t>
      </w:r>
      <w:proofErr w:type="spellStart"/>
      <w:r w:rsidRPr="00A50A3B">
        <w:rPr>
          <w:rFonts w:ascii="Arial" w:hAnsi="Arial" w:cs="Arial"/>
          <w:sz w:val="20"/>
          <w:szCs w:val="20"/>
          <w:lang w:val="en-US"/>
        </w:rPr>
        <w:t>e.V</w:t>
      </w:r>
      <w:proofErr w:type="spellEnd"/>
      <w:r w:rsidRPr="00A50A3B">
        <w:rPr>
          <w:rFonts w:ascii="Arial" w:hAnsi="Arial" w:cs="Arial"/>
          <w:sz w:val="20"/>
          <w:szCs w:val="20"/>
          <w:lang w:val="en-US"/>
        </w:rPr>
        <w:t>.).</w:t>
      </w:r>
    </w:p>
    <w:p w14:paraId="0F3885E4" w14:textId="77777777" w:rsidR="00A77DA7" w:rsidRPr="00A50A3B" w:rsidRDefault="00A77DA7" w:rsidP="00A77DA7">
      <w:pPr>
        <w:spacing w:after="0"/>
        <w:jc w:val="both"/>
        <w:rPr>
          <w:rFonts w:ascii="Arial" w:hAnsi="Arial" w:cs="Arial"/>
          <w:sz w:val="18"/>
          <w:szCs w:val="18"/>
          <w:lang w:val="en-US"/>
        </w:rPr>
      </w:pPr>
    </w:p>
    <w:p w14:paraId="06753EBE" w14:textId="5D6F737F" w:rsidR="00A77DA7" w:rsidRPr="00A50A3B" w:rsidRDefault="00E36109" w:rsidP="00A77DA7">
      <w:pPr>
        <w:spacing w:after="0"/>
        <w:jc w:val="both"/>
        <w:rPr>
          <w:rFonts w:ascii="Arial" w:hAnsi="Arial" w:cs="Arial"/>
          <w:b/>
          <w:sz w:val="20"/>
          <w:szCs w:val="20"/>
          <w:lang w:val="en-US"/>
        </w:rPr>
      </w:pPr>
      <w:r w:rsidRPr="00A50A3B">
        <w:rPr>
          <w:rFonts w:ascii="Arial" w:hAnsi="Arial" w:cs="Arial"/>
          <w:b/>
          <w:sz w:val="20"/>
          <w:szCs w:val="20"/>
          <w:lang w:val="en-US"/>
        </w:rPr>
        <w:t>Recent press releases of the DDZ are available at</w:t>
      </w:r>
      <w:r w:rsidR="00A77DA7" w:rsidRPr="00A50A3B">
        <w:rPr>
          <w:rFonts w:ascii="Arial" w:hAnsi="Arial" w:cs="Arial"/>
          <w:b/>
          <w:sz w:val="20"/>
          <w:szCs w:val="20"/>
          <w:lang w:val="en-US"/>
        </w:rPr>
        <w:t xml:space="preserve"> </w:t>
      </w:r>
      <w:hyperlink r:id="rId9" w:history="1">
        <w:r w:rsidR="00A77DA7" w:rsidRPr="00A50A3B">
          <w:rPr>
            <w:rStyle w:val="Hyperlink"/>
            <w:rFonts w:ascii="Arial" w:hAnsi="Arial" w:cs="Arial"/>
            <w:b/>
            <w:color w:val="auto"/>
            <w:sz w:val="20"/>
            <w:szCs w:val="20"/>
            <w:lang w:val="en-US"/>
          </w:rPr>
          <w:t>www.ddz.uni-duesseldorf.de</w:t>
        </w:r>
      </w:hyperlink>
      <w:r w:rsidR="00A77DA7" w:rsidRPr="00A50A3B">
        <w:rPr>
          <w:rFonts w:ascii="Arial" w:hAnsi="Arial" w:cs="Arial"/>
          <w:b/>
          <w:sz w:val="20"/>
          <w:szCs w:val="20"/>
          <w:lang w:val="en-US"/>
        </w:rPr>
        <w:t xml:space="preserve"> </w:t>
      </w:r>
    </w:p>
    <w:p w14:paraId="5AF4BA5E" w14:textId="77777777" w:rsidR="00A77DA7" w:rsidRPr="00A50A3B" w:rsidRDefault="00A77DA7" w:rsidP="00A77DA7">
      <w:pPr>
        <w:spacing w:after="0"/>
        <w:jc w:val="both"/>
        <w:rPr>
          <w:rFonts w:ascii="Arial" w:hAnsi="Arial" w:cs="Arial"/>
          <w:b/>
          <w:sz w:val="20"/>
          <w:szCs w:val="20"/>
          <w:lang w:val="en-US"/>
        </w:rPr>
      </w:pPr>
    </w:p>
    <w:p w14:paraId="799E7C97" w14:textId="00FBF39E" w:rsidR="00A77DA7" w:rsidRPr="00A50A3B" w:rsidRDefault="00E36109" w:rsidP="00A77DA7">
      <w:pPr>
        <w:spacing w:after="0"/>
        <w:jc w:val="both"/>
        <w:rPr>
          <w:rFonts w:ascii="Arial" w:hAnsi="Arial" w:cs="Arial"/>
          <w:b/>
          <w:sz w:val="20"/>
          <w:szCs w:val="20"/>
          <w:lang w:val="en-US"/>
        </w:rPr>
      </w:pPr>
      <w:proofErr w:type="gramStart"/>
      <w:r w:rsidRPr="00A50A3B">
        <w:rPr>
          <w:rFonts w:ascii="Arial" w:hAnsi="Arial" w:cs="Arial"/>
          <w:b/>
          <w:sz w:val="20"/>
          <w:szCs w:val="20"/>
          <w:lang w:val="en-US"/>
        </w:rPr>
        <w:t>The  press</w:t>
      </w:r>
      <w:proofErr w:type="gramEnd"/>
      <w:r w:rsidRPr="00A50A3B">
        <w:rPr>
          <w:rFonts w:ascii="Arial" w:hAnsi="Arial" w:cs="Arial"/>
          <w:b/>
          <w:sz w:val="20"/>
          <w:szCs w:val="20"/>
          <w:lang w:val="en-US"/>
        </w:rPr>
        <w:t xml:space="preserve"> photos of the DDZ may be used for editorial purposes only and should be attributed under “Photo Credits” as: "Source: DDZ </w:t>
      </w:r>
      <w:proofErr w:type="spellStart"/>
      <w:r w:rsidRPr="00A50A3B">
        <w:rPr>
          <w:rFonts w:ascii="Arial" w:hAnsi="Arial" w:cs="Arial"/>
          <w:b/>
          <w:sz w:val="20"/>
          <w:szCs w:val="20"/>
          <w:lang w:val="en-US"/>
        </w:rPr>
        <w:t>e.V</w:t>
      </w:r>
      <w:proofErr w:type="spellEnd"/>
      <w:r w:rsidRPr="00A50A3B">
        <w:rPr>
          <w:rFonts w:ascii="Arial" w:hAnsi="Arial" w:cs="Arial"/>
          <w:b/>
          <w:sz w:val="20"/>
          <w:szCs w:val="20"/>
          <w:lang w:val="en-US"/>
        </w:rPr>
        <w:t>." There is no charge for the use of photos, but please send us a copy or a reference to the respective publication</w:t>
      </w:r>
      <w:r w:rsidR="00A77DA7" w:rsidRPr="00A50A3B">
        <w:rPr>
          <w:rFonts w:ascii="Arial" w:hAnsi="Arial" w:cs="Arial"/>
          <w:b/>
          <w:sz w:val="20"/>
          <w:szCs w:val="20"/>
          <w:lang w:val="en-US"/>
        </w:rPr>
        <w:t xml:space="preserve">.  </w:t>
      </w:r>
    </w:p>
    <w:p w14:paraId="501EA1E5" w14:textId="77777777" w:rsidR="006A3D10" w:rsidRPr="00A50A3B" w:rsidRDefault="006A3D10" w:rsidP="00AD00CF">
      <w:pPr>
        <w:autoSpaceDE w:val="0"/>
        <w:autoSpaceDN w:val="0"/>
        <w:adjustRightInd w:val="0"/>
        <w:spacing w:after="0" w:line="300" w:lineRule="exact"/>
        <w:jc w:val="both"/>
        <w:rPr>
          <w:rFonts w:ascii="Arial" w:hAnsi="Arial" w:cs="Arial"/>
          <w:szCs w:val="18"/>
          <w:lang w:val="en-US"/>
        </w:rPr>
      </w:pPr>
    </w:p>
    <w:p w14:paraId="1AF7D815" w14:textId="77777777" w:rsidR="00E36109" w:rsidRPr="00A50A3B" w:rsidRDefault="00E36109" w:rsidP="00E36109">
      <w:pPr>
        <w:spacing w:line="300" w:lineRule="exact"/>
        <w:jc w:val="both"/>
        <w:rPr>
          <w:rFonts w:ascii="Arial" w:hAnsi="Arial" w:cs="Arial"/>
          <w:b/>
          <w:sz w:val="20"/>
          <w:szCs w:val="20"/>
          <w:lang w:val="en-US"/>
        </w:rPr>
      </w:pPr>
      <w:r w:rsidRPr="00A50A3B">
        <w:rPr>
          <w:rFonts w:ascii="Arial" w:hAnsi="Arial" w:cs="Arial"/>
          <w:b/>
          <w:sz w:val="20"/>
          <w:szCs w:val="20"/>
          <w:lang w:val="en-US"/>
        </w:rPr>
        <w:t>For more information, please contact:</w:t>
      </w:r>
    </w:p>
    <w:tbl>
      <w:tblPr>
        <w:tblStyle w:val="Tabellenraster"/>
        <w:tblW w:w="943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5196"/>
      </w:tblGrid>
      <w:tr w:rsidR="0073682F" w:rsidRPr="00A50A3B" w14:paraId="4F735D13" w14:textId="77777777" w:rsidTr="00982E04">
        <w:tc>
          <w:tcPr>
            <w:tcW w:w="4236" w:type="dxa"/>
          </w:tcPr>
          <w:p w14:paraId="6C8B7B61"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Christina A. Becker</w:t>
            </w:r>
          </w:p>
          <w:p w14:paraId="3E091872"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Head, Press and Public Relations</w:t>
            </w:r>
          </w:p>
          <w:p w14:paraId="03486D50" w14:textId="77777777" w:rsidR="00982E04" w:rsidRPr="00A50A3B" w:rsidRDefault="00982E04" w:rsidP="00982E04">
            <w:pPr>
              <w:spacing w:after="0"/>
              <w:jc w:val="both"/>
              <w:rPr>
                <w:rFonts w:ascii="Arial" w:hAnsi="Arial" w:cs="Arial"/>
                <w:sz w:val="20"/>
                <w:szCs w:val="20"/>
                <w:lang w:val="en-US"/>
              </w:rPr>
            </w:pPr>
          </w:p>
          <w:p w14:paraId="7DFBAFF1" w14:textId="7598D5A1"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German Diabetes Center(DDZ)</w:t>
            </w:r>
          </w:p>
          <w:p w14:paraId="3B99AB49"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Leibniz Center for Diabetes Research</w:t>
            </w:r>
          </w:p>
          <w:p w14:paraId="114CD761"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at the Heinrich Heine University of Düsseldorf</w:t>
            </w:r>
          </w:p>
          <w:p w14:paraId="4BEF5F22"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Phone: 0211-3382-450</w:t>
            </w:r>
          </w:p>
          <w:p w14:paraId="678A85C2" w14:textId="39216C5A" w:rsidR="0073682F" w:rsidRPr="00A50A3B" w:rsidRDefault="00982E04" w:rsidP="00982E04">
            <w:pPr>
              <w:spacing w:after="0"/>
              <w:rPr>
                <w:rStyle w:val="Hyperlink"/>
                <w:rFonts w:ascii="Arial" w:hAnsi="Arial" w:cs="Arial"/>
                <w:sz w:val="20"/>
                <w:szCs w:val="20"/>
                <w:lang w:val="en-US"/>
              </w:rPr>
            </w:pPr>
            <w:r w:rsidRPr="00A50A3B">
              <w:rPr>
                <w:rFonts w:ascii="Arial" w:hAnsi="Arial" w:cs="Arial"/>
                <w:sz w:val="20"/>
                <w:szCs w:val="20"/>
                <w:lang w:val="en-US"/>
              </w:rPr>
              <w:t>email</w:t>
            </w:r>
            <w:r w:rsidR="0073682F" w:rsidRPr="00A50A3B">
              <w:rPr>
                <w:rFonts w:ascii="Arial" w:hAnsi="Arial" w:cs="Arial"/>
                <w:sz w:val="20"/>
                <w:szCs w:val="20"/>
                <w:lang w:val="en-US"/>
              </w:rPr>
              <w:t xml:space="preserve">: </w:t>
            </w:r>
            <w:hyperlink r:id="rId10" w:history="1">
              <w:r w:rsidR="00AF049D" w:rsidRPr="00A50A3B">
                <w:rPr>
                  <w:rStyle w:val="Hyperlink"/>
                  <w:rFonts w:ascii="Arial" w:hAnsi="Arial" w:cs="Arial"/>
                  <w:sz w:val="20"/>
                  <w:szCs w:val="20"/>
                  <w:lang w:val="en-US"/>
                </w:rPr>
                <w:t>Christina.Becker@ddz.de</w:t>
              </w:r>
            </w:hyperlink>
          </w:p>
          <w:p w14:paraId="483A4E06" w14:textId="77777777" w:rsidR="0073682F" w:rsidRPr="00A50A3B" w:rsidRDefault="0073682F" w:rsidP="004064A0">
            <w:pPr>
              <w:spacing w:after="0"/>
              <w:jc w:val="both"/>
              <w:rPr>
                <w:rFonts w:ascii="Arial" w:hAnsi="Arial" w:cs="Arial"/>
                <w:sz w:val="20"/>
                <w:szCs w:val="20"/>
                <w:lang w:val="en-US"/>
              </w:rPr>
            </w:pPr>
          </w:p>
        </w:tc>
        <w:tc>
          <w:tcPr>
            <w:tcW w:w="5196" w:type="dxa"/>
          </w:tcPr>
          <w:p w14:paraId="7FD02141" w14:textId="77777777" w:rsidR="005577C2" w:rsidRPr="00A50A3B" w:rsidRDefault="005577C2" w:rsidP="00982E04">
            <w:pPr>
              <w:spacing w:after="0"/>
              <w:rPr>
                <w:rFonts w:ascii="Arial" w:hAnsi="Arial" w:cs="Arial"/>
                <w:sz w:val="20"/>
                <w:szCs w:val="20"/>
              </w:rPr>
            </w:pPr>
            <w:r w:rsidRPr="00A50A3B">
              <w:rPr>
                <w:rFonts w:ascii="Arial" w:hAnsi="Arial" w:cs="Arial"/>
                <w:sz w:val="20"/>
                <w:szCs w:val="20"/>
              </w:rPr>
              <w:t>Prof. Dr. Jürgen Eckel</w:t>
            </w:r>
            <w:r w:rsidR="0073682F" w:rsidRPr="00A50A3B">
              <w:rPr>
                <w:rFonts w:ascii="Arial" w:hAnsi="Arial" w:cs="Arial"/>
                <w:sz w:val="20"/>
                <w:szCs w:val="20"/>
              </w:rPr>
              <w:br/>
            </w:r>
            <w:r w:rsidR="00957AEA" w:rsidRPr="00A50A3B">
              <w:rPr>
                <w:rFonts w:ascii="Arial" w:hAnsi="Arial" w:cs="Arial"/>
                <w:sz w:val="20"/>
                <w:szCs w:val="20"/>
              </w:rPr>
              <w:t>Managing Director</w:t>
            </w:r>
            <w:r w:rsidR="0073682F" w:rsidRPr="00A50A3B">
              <w:rPr>
                <w:rFonts w:ascii="Arial" w:hAnsi="Arial" w:cs="Arial"/>
                <w:sz w:val="20"/>
                <w:szCs w:val="20"/>
              </w:rPr>
              <w:t xml:space="preserve"> </w:t>
            </w:r>
            <w:proofErr w:type="spellStart"/>
            <w:r w:rsidRPr="00A50A3B">
              <w:rPr>
                <w:rFonts w:ascii="Arial" w:hAnsi="Arial" w:cs="Arial"/>
                <w:sz w:val="20"/>
                <w:szCs w:val="20"/>
              </w:rPr>
              <w:t>KomIT</w:t>
            </w:r>
            <w:proofErr w:type="spellEnd"/>
            <w:r w:rsidRPr="00A50A3B">
              <w:rPr>
                <w:rFonts w:ascii="Arial" w:hAnsi="Arial" w:cs="Arial"/>
                <w:sz w:val="20"/>
                <w:szCs w:val="20"/>
              </w:rPr>
              <w:t xml:space="preserve"> </w:t>
            </w:r>
          </w:p>
          <w:p w14:paraId="6E98BC16" w14:textId="77777777" w:rsidR="005577C2" w:rsidRPr="00A50A3B" w:rsidRDefault="005577C2" w:rsidP="0073682F">
            <w:pPr>
              <w:spacing w:after="0"/>
              <w:rPr>
                <w:rFonts w:ascii="Arial" w:hAnsi="Arial" w:cs="Arial"/>
                <w:sz w:val="20"/>
                <w:szCs w:val="20"/>
              </w:rPr>
            </w:pPr>
          </w:p>
          <w:p w14:paraId="1F5BE62B"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German Diabetes Center(DDZ)</w:t>
            </w:r>
          </w:p>
          <w:p w14:paraId="2399B5A5"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Leibniz Center for Diabetes Research</w:t>
            </w:r>
          </w:p>
          <w:p w14:paraId="5ADA535B" w14:textId="77777777" w:rsidR="00982E04" w:rsidRPr="00A50A3B" w:rsidRDefault="00982E04" w:rsidP="00982E04">
            <w:pPr>
              <w:spacing w:after="0"/>
              <w:jc w:val="both"/>
              <w:rPr>
                <w:rFonts w:ascii="Arial" w:hAnsi="Arial" w:cs="Arial"/>
                <w:sz w:val="20"/>
                <w:szCs w:val="20"/>
                <w:lang w:val="en-US"/>
              </w:rPr>
            </w:pPr>
            <w:r w:rsidRPr="00A50A3B">
              <w:rPr>
                <w:rFonts w:ascii="Arial" w:hAnsi="Arial" w:cs="Arial"/>
                <w:sz w:val="20"/>
                <w:szCs w:val="20"/>
                <w:lang w:val="en-US"/>
              </w:rPr>
              <w:t>at the Heinrich Heine University of Düsseldorf</w:t>
            </w:r>
          </w:p>
          <w:p w14:paraId="74749365" w14:textId="6373D829" w:rsidR="0073682F" w:rsidRPr="00A50A3B" w:rsidRDefault="00982E04" w:rsidP="0073682F">
            <w:pPr>
              <w:spacing w:after="0"/>
              <w:rPr>
                <w:sz w:val="20"/>
                <w:szCs w:val="20"/>
                <w:lang w:val="en-US"/>
              </w:rPr>
            </w:pPr>
            <w:r w:rsidRPr="00A50A3B">
              <w:rPr>
                <w:rFonts w:ascii="Arial" w:hAnsi="Arial" w:cs="Arial"/>
                <w:sz w:val="20"/>
                <w:szCs w:val="20"/>
                <w:lang w:val="en-US"/>
              </w:rPr>
              <w:t>Phone:</w:t>
            </w:r>
            <w:r w:rsidR="005577C2" w:rsidRPr="00A50A3B">
              <w:rPr>
                <w:rFonts w:ascii="Arial" w:hAnsi="Arial" w:cs="Arial"/>
                <w:sz w:val="20"/>
                <w:szCs w:val="20"/>
                <w:lang w:val="en-US"/>
              </w:rPr>
              <w:t xml:space="preserve"> 0211-3382-</w:t>
            </w:r>
            <w:r w:rsidR="00957AEA" w:rsidRPr="00A50A3B">
              <w:rPr>
                <w:rFonts w:ascii="Arial" w:hAnsi="Arial" w:cs="Arial"/>
                <w:sz w:val="20"/>
                <w:szCs w:val="20"/>
                <w:lang w:val="en-US"/>
              </w:rPr>
              <w:t>5</w:t>
            </w:r>
            <w:r w:rsidR="005577C2" w:rsidRPr="00A50A3B">
              <w:rPr>
                <w:rFonts w:ascii="Arial" w:hAnsi="Arial" w:cs="Arial"/>
                <w:sz w:val="20"/>
                <w:szCs w:val="20"/>
                <w:lang w:val="en-US"/>
              </w:rPr>
              <w:t>61</w:t>
            </w:r>
            <w:r w:rsidR="0073682F" w:rsidRPr="00A50A3B">
              <w:rPr>
                <w:rFonts w:ascii="Arial" w:hAnsi="Arial" w:cs="Arial"/>
                <w:sz w:val="20"/>
                <w:szCs w:val="20"/>
                <w:lang w:val="en-US"/>
              </w:rPr>
              <w:br/>
            </w:r>
            <w:r w:rsidRPr="00A50A3B">
              <w:rPr>
                <w:rFonts w:ascii="Arial" w:hAnsi="Arial" w:cs="Arial"/>
                <w:sz w:val="20"/>
                <w:szCs w:val="20"/>
                <w:lang w:val="en-US"/>
              </w:rPr>
              <w:t>em</w:t>
            </w:r>
            <w:r w:rsidR="0073682F" w:rsidRPr="00A50A3B">
              <w:rPr>
                <w:rFonts w:ascii="Arial" w:hAnsi="Arial" w:cs="Arial"/>
                <w:sz w:val="20"/>
                <w:szCs w:val="20"/>
                <w:lang w:val="en-US"/>
              </w:rPr>
              <w:t>ail: </w:t>
            </w:r>
            <w:hyperlink r:id="rId11" w:history="1">
              <w:r w:rsidR="005577C2" w:rsidRPr="00A50A3B">
                <w:rPr>
                  <w:rStyle w:val="Hyperlink"/>
                  <w:rFonts w:ascii="Arial" w:hAnsi="Arial" w:cs="Arial"/>
                  <w:sz w:val="20"/>
                  <w:szCs w:val="20"/>
                  <w:lang w:val="en-US"/>
                </w:rPr>
                <w:t>Juergen.Eckel@ddz.de</w:t>
              </w:r>
            </w:hyperlink>
          </w:p>
          <w:p w14:paraId="37479030" w14:textId="77777777" w:rsidR="0073682F" w:rsidRPr="00A50A3B" w:rsidRDefault="0073682F" w:rsidP="004064A0">
            <w:pPr>
              <w:spacing w:after="0"/>
              <w:jc w:val="both"/>
              <w:rPr>
                <w:rFonts w:ascii="Arial" w:hAnsi="Arial" w:cs="Arial"/>
                <w:sz w:val="20"/>
                <w:szCs w:val="20"/>
                <w:lang w:val="en-US"/>
              </w:rPr>
            </w:pPr>
          </w:p>
        </w:tc>
      </w:tr>
      <w:tr w:rsidR="005577C2" w14:paraId="3AAF9585" w14:textId="77777777" w:rsidTr="00982E04">
        <w:tc>
          <w:tcPr>
            <w:tcW w:w="4236" w:type="dxa"/>
          </w:tcPr>
          <w:p w14:paraId="17C6815D" w14:textId="77777777" w:rsidR="005577C2" w:rsidRPr="00A50A3B" w:rsidRDefault="005577C2" w:rsidP="0073682F">
            <w:pPr>
              <w:spacing w:after="0"/>
              <w:jc w:val="both"/>
              <w:rPr>
                <w:rFonts w:ascii="Arial" w:hAnsi="Arial" w:cs="Arial"/>
                <w:sz w:val="20"/>
                <w:szCs w:val="20"/>
                <w:lang w:val="en-US"/>
              </w:rPr>
            </w:pPr>
          </w:p>
          <w:p w14:paraId="355D8FFF" w14:textId="77777777" w:rsidR="005577C2" w:rsidRPr="00387D98" w:rsidRDefault="005577C2" w:rsidP="0073682F">
            <w:pPr>
              <w:spacing w:after="0"/>
              <w:jc w:val="both"/>
              <w:rPr>
                <w:rFonts w:ascii="Arial" w:hAnsi="Arial" w:cs="Arial"/>
                <w:sz w:val="20"/>
                <w:szCs w:val="20"/>
              </w:rPr>
            </w:pPr>
            <w:r>
              <w:rPr>
                <w:noProof/>
                <w:lang w:eastAsia="de-DE"/>
              </w:rPr>
              <w:drawing>
                <wp:inline distT="0" distB="0" distL="0" distR="0" wp14:anchorId="3215A5E3" wp14:editId="0389C977">
                  <wp:extent cx="2552700" cy="419541"/>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426" cy="426892"/>
                          </a:xfrm>
                          <a:prstGeom prst="rect">
                            <a:avLst/>
                          </a:prstGeom>
                        </pic:spPr>
                      </pic:pic>
                    </a:graphicData>
                  </a:graphic>
                </wp:inline>
              </w:drawing>
            </w:r>
          </w:p>
        </w:tc>
        <w:tc>
          <w:tcPr>
            <w:tcW w:w="5196" w:type="dxa"/>
          </w:tcPr>
          <w:p w14:paraId="616A00DA" w14:textId="77777777" w:rsidR="005577C2" w:rsidRPr="00387D98" w:rsidRDefault="005577C2" w:rsidP="0073682F">
            <w:pPr>
              <w:spacing w:after="0"/>
              <w:rPr>
                <w:rFonts w:ascii="Arial" w:hAnsi="Arial" w:cs="Arial"/>
                <w:sz w:val="20"/>
                <w:szCs w:val="20"/>
              </w:rPr>
            </w:pPr>
            <w:r>
              <w:rPr>
                <w:noProof/>
                <w:lang w:eastAsia="de-DE"/>
              </w:rPr>
              <w:drawing>
                <wp:inline distT="0" distB="0" distL="0" distR="0" wp14:anchorId="58027F18" wp14:editId="72D2A3A4">
                  <wp:extent cx="3154680" cy="724686"/>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8056" cy="727759"/>
                          </a:xfrm>
                          <a:prstGeom prst="rect">
                            <a:avLst/>
                          </a:prstGeom>
                        </pic:spPr>
                      </pic:pic>
                    </a:graphicData>
                  </a:graphic>
                </wp:inline>
              </w:drawing>
            </w:r>
          </w:p>
        </w:tc>
      </w:tr>
    </w:tbl>
    <w:p w14:paraId="7D07DF7C" w14:textId="77777777" w:rsidR="0073682F" w:rsidRPr="000E0F0D" w:rsidRDefault="0073682F">
      <w:pPr>
        <w:spacing w:after="0"/>
      </w:pPr>
    </w:p>
    <w:sectPr w:rsidR="0073682F" w:rsidRPr="000E0F0D" w:rsidSect="00764096">
      <w:headerReference w:type="default" r:id="rId14"/>
      <w:footerReference w:type="default" r:id="rId15"/>
      <w:pgSz w:w="11906" w:h="16838"/>
      <w:pgMar w:top="1417" w:right="1417" w:bottom="1134" w:left="1417" w:header="113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BB273" w14:textId="77777777" w:rsidR="00466D31" w:rsidRDefault="00466D31" w:rsidP="00B25A78">
      <w:pPr>
        <w:spacing w:after="0"/>
      </w:pPr>
      <w:r>
        <w:separator/>
      </w:r>
    </w:p>
  </w:endnote>
  <w:endnote w:type="continuationSeparator" w:id="0">
    <w:p w14:paraId="745917FB" w14:textId="77777777" w:rsidR="00466D31" w:rsidRDefault="00466D31" w:rsidP="00B25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64630" w14:textId="77777777" w:rsidR="00F75A37" w:rsidRPr="00C76DFE" w:rsidRDefault="00EC64E3">
    <w:pPr>
      <w:pStyle w:val="Fuzeile"/>
      <w:jc w:val="right"/>
      <w:rPr>
        <w:rFonts w:ascii="Arial" w:hAnsi="Arial" w:cs="Arial"/>
      </w:rPr>
    </w:pPr>
    <w:r w:rsidRPr="00C76DFE">
      <w:rPr>
        <w:rFonts w:ascii="Arial" w:hAnsi="Arial" w:cs="Arial"/>
      </w:rPr>
      <w:fldChar w:fldCharType="begin"/>
    </w:r>
    <w:r w:rsidR="00F75A37" w:rsidRPr="00C76DFE">
      <w:rPr>
        <w:rFonts w:ascii="Arial" w:hAnsi="Arial" w:cs="Arial"/>
      </w:rPr>
      <w:instrText>PAGE   \* MERGEFORMAT</w:instrText>
    </w:r>
    <w:r w:rsidRPr="00C76DFE">
      <w:rPr>
        <w:rFonts w:ascii="Arial" w:hAnsi="Arial" w:cs="Arial"/>
      </w:rPr>
      <w:fldChar w:fldCharType="separate"/>
    </w:r>
    <w:r w:rsidR="00A50A3B">
      <w:rPr>
        <w:rFonts w:ascii="Arial" w:hAnsi="Arial" w:cs="Arial"/>
        <w:noProof/>
      </w:rPr>
      <w:t>1</w:t>
    </w:r>
    <w:r w:rsidRPr="00C76DFE">
      <w:rPr>
        <w:rFonts w:ascii="Arial" w:hAnsi="Arial" w:cs="Arial"/>
      </w:rPr>
      <w:fldChar w:fldCharType="end"/>
    </w:r>
  </w:p>
  <w:p w14:paraId="217F6233" w14:textId="77777777" w:rsidR="006B79BF" w:rsidRPr="002E1EF8" w:rsidRDefault="006B79BF" w:rsidP="0037515F">
    <w:pPr>
      <w:pStyle w:val="Fuzeile"/>
      <w:tabs>
        <w:tab w:val="clear" w:pos="4536"/>
        <w:tab w:val="clear" w:pos="9072"/>
        <w:tab w:val="left" w:pos="709"/>
        <w:tab w:val="left" w:pos="1418"/>
        <w:tab w:val="left" w:pos="1701"/>
      </w:tabs>
      <w:spacing w:after="40"/>
      <w:rPr>
        <w:rFonts w:ascii="Helvetica" w:hAnsi="Helvetica"/>
        <w:color w:val="40404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1F0BF5" w14:textId="77777777" w:rsidR="00466D31" w:rsidRDefault="00466D31" w:rsidP="00B25A78">
      <w:pPr>
        <w:spacing w:after="0"/>
      </w:pPr>
      <w:r>
        <w:separator/>
      </w:r>
    </w:p>
  </w:footnote>
  <w:footnote w:type="continuationSeparator" w:id="0">
    <w:p w14:paraId="61EE0717" w14:textId="77777777" w:rsidR="00466D31" w:rsidRDefault="00466D31" w:rsidP="00B25A7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6CB26" w14:textId="77777777" w:rsidR="006B79BF" w:rsidRPr="007A0D5D" w:rsidRDefault="000E0F0D" w:rsidP="00AA59D8">
    <w:pPr>
      <w:pStyle w:val="Kopfzeile"/>
      <w:rPr>
        <w:rFonts w:ascii="Arial" w:hAnsi="Arial" w:cs="Arial"/>
        <w:sz w:val="2"/>
        <w:szCs w:val="16"/>
      </w:rPr>
    </w:pPr>
    <w:r>
      <w:rPr>
        <w:noProof/>
        <w:lang w:eastAsia="de-DE"/>
      </w:rPr>
      <w:drawing>
        <wp:anchor distT="0" distB="0" distL="114300" distR="114300" simplePos="0" relativeHeight="251660288" behindDoc="0" locked="0" layoutInCell="1" allowOverlap="1" wp14:anchorId="661E9388" wp14:editId="3E0EC503">
          <wp:simplePos x="0" y="0"/>
          <wp:positionH relativeFrom="margin">
            <wp:posOffset>3884930</wp:posOffset>
          </wp:positionH>
          <wp:positionV relativeFrom="margin">
            <wp:posOffset>-405336</wp:posOffset>
          </wp:positionV>
          <wp:extent cx="680085" cy="557530"/>
          <wp:effectExtent l="0" t="0" r="5715"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ibniz__Logo_DE_Blau-schwarz_54mm.jpg"/>
                  <pic:cNvPicPr/>
                </pic:nvPicPr>
                <pic:blipFill>
                  <a:blip r:embed="rId1">
                    <a:extLst>
                      <a:ext uri="{28A0092B-C50C-407E-A947-70E740481C1C}">
                        <a14:useLocalDpi xmlns:a14="http://schemas.microsoft.com/office/drawing/2010/main" val="0"/>
                      </a:ext>
                    </a:extLst>
                  </a:blip>
                  <a:stretch>
                    <a:fillRect/>
                  </a:stretch>
                </pic:blipFill>
                <pic:spPr>
                  <a:xfrm>
                    <a:off x="0" y="0"/>
                    <a:ext cx="680085" cy="557530"/>
                  </a:xfrm>
                  <a:prstGeom prst="rect">
                    <a:avLst/>
                  </a:prstGeom>
                </pic:spPr>
              </pic:pic>
            </a:graphicData>
          </a:graphic>
        </wp:anchor>
      </w:drawing>
    </w:r>
    <w:r w:rsidR="007D7918">
      <w:rPr>
        <w:noProof/>
        <w:lang w:eastAsia="de-DE"/>
      </w:rPr>
      <w:drawing>
        <wp:anchor distT="0" distB="0" distL="114300" distR="114300" simplePos="0" relativeHeight="251658240" behindDoc="0" locked="0" layoutInCell="1" allowOverlap="1" wp14:anchorId="57A8E08D" wp14:editId="04BB609C">
          <wp:simplePos x="0" y="0"/>
          <wp:positionH relativeFrom="margin">
            <wp:posOffset>0</wp:posOffset>
          </wp:positionH>
          <wp:positionV relativeFrom="margin">
            <wp:posOffset>215900</wp:posOffset>
          </wp:positionV>
          <wp:extent cx="5762625" cy="27305"/>
          <wp:effectExtent l="0" t="0" r="0" b="0"/>
          <wp:wrapSquare wrapText="bothSides"/>
          <wp:docPr id="3" name="Bild 3" descr="DDZ_Linie_020310_umgewandelt-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Z_Linie_020310_umgewandelt-dina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2625" cy="27305"/>
                  </a:xfrm>
                  <a:prstGeom prst="rect">
                    <a:avLst/>
                  </a:prstGeom>
                  <a:noFill/>
                  <a:ln>
                    <a:noFill/>
                  </a:ln>
                </pic:spPr>
              </pic:pic>
            </a:graphicData>
          </a:graphic>
        </wp:anchor>
      </w:drawing>
    </w:r>
    <w:r w:rsidR="007D7918">
      <w:rPr>
        <w:noProof/>
        <w:lang w:eastAsia="de-DE"/>
      </w:rPr>
      <w:drawing>
        <wp:anchor distT="0" distB="0" distL="114300" distR="114300" simplePos="0" relativeHeight="251657216" behindDoc="0" locked="0" layoutInCell="1" allowOverlap="1" wp14:anchorId="2375FCEB" wp14:editId="00747859">
          <wp:simplePos x="0" y="0"/>
          <wp:positionH relativeFrom="margin">
            <wp:posOffset>4594225</wp:posOffset>
          </wp:positionH>
          <wp:positionV relativeFrom="margin">
            <wp:posOffset>-474980</wp:posOffset>
          </wp:positionV>
          <wp:extent cx="1151890" cy="667385"/>
          <wp:effectExtent l="0" t="0" r="0" b="0"/>
          <wp:wrapSquare wrapText="bothSides"/>
          <wp:docPr id="2" name="Bild 2" descr="HHU_Logo_4c_35mm_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HU_Logo_4c_35mm_dina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1890" cy="667385"/>
                  </a:xfrm>
                  <a:prstGeom prst="rect">
                    <a:avLst/>
                  </a:prstGeom>
                  <a:noFill/>
                  <a:ln>
                    <a:noFill/>
                  </a:ln>
                </pic:spPr>
              </pic:pic>
            </a:graphicData>
          </a:graphic>
        </wp:anchor>
      </w:drawing>
    </w:r>
    <w:r w:rsidR="007D7918">
      <w:rPr>
        <w:noProof/>
        <w:lang w:eastAsia="de-DE"/>
      </w:rPr>
      <w:drawing>
        <wp:anchor distT="0" distB="0" distL="114300" distR="114300" simplePos="0" relativeHeight="251656192" behindDoc="0" locked="0" layoutInCell="1" allowOverlap="1" wp14:anchorId="0F39B1EC" wp14:editId="336B5811">
          <wp:simplePos x="0" y="0"/>
          <wp:positionH relativeFrom="margin">
            <wp:posOffset>-36195</wp:posOffset>
          </wp:positionH>
          <wp:positionV relativeFrom="margin">
            <wp:posOffset>-381635</wp:posOffset>
          </wp:positionV>
          <wp:extent cx="1801495" cy="502285"/>
          <wp:effectExtent l="0" t="0" r="0" b="0"/>
          <wp:wrapTopAndBottom/>
          <wp:docPr id="1" name="Bild 1" descr="DDZ_wortmarke_DE_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Z_wortmarke_DE_5c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1495" cy="502285"/>
                  </a:xfrm>
                  <a:prstGeom prst="rect">
                    <a:avLst/>
                  </a:prstGeom>
                  <a:noFill/>
                  <a:ln>
                    <a:noFill/>
                  </a:ln>
                </pic:spPr>
              </pic:pic>
            </a:graphicData>
          </a:graphic>
        </wp:anchor>
      </w:drawing>
    </w:r>
    <w:r w:rsidR="006B79BF">
      <w:rPr>
        <w:rFonts w:ascii="Tahoma" w:hAnsi="Tahoma" w:cs="Tahoma"/>
        <w:noProof/>
        <w:sz w:val="2"/>
        <w:szCs w:val="16"/>
        <w:lang w:eastAsia="de-DE"/>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82D4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8331D2"/>
    <w:multiLevelType w:val="hybridMultilevel"/>
    <w:tmpl w:val="1D940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6082B3C"/>
    <w:multiLevelType w:val="hybridMultilevel"/>
    <w:tmpl w:val="15BE58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6C6219E"/>
    <w:multiLevelType w:val="hybridMultilevel"/>
    <w:tmpl w:val="E1A8AD64"/>
    <w:lvl w:ilvl="0" w:tplc="E8E645A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36291034"/>
    <w:multiLevelType w:val="hybridMultilevel"/>
    <w:tmpl w:val="0BD8C6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50FF18E0"/>
    <w:multiLevelType w:val="hybridMultilevel"/>
    <w:tmpl w:val="F1DE80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6E116055"/>
    <w:multiLevelType w:val="hybridMultilevel"/>
    <w:tmpl w:val="DCBCD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sTQ2sjQ2NbE0MDFU0lEKTi0uzszPAykwrAUASSOkDSwAAAA="/>
  </w:docVars>
  <w:rsids>
    <w:rsidRoot w:val="00B25A78"/>
    <w:rsid w:val="00000B91"/>
    <w:rsid w:val="00002C8D"/>
    <w:rsid w:val="000115CE"/>
    <w:rsid w:val="0001229E"/>
    <w:rsid w:val="00015C07"/>
    <w:rsid w:val="000229C8"/>
    <w:rsid w:val="00023C37"/>
    <w:rsid w:val="00031070"/>
    <w:rsid w:val="0003292C"/>
    <w:rsid w:val="00033641"/>
    <w:rsid w:val="0004460A"/>
    <w:rsid w:val="00051061"/>
    <w:rsid w:val="00052C6F"/>
    <w:rsid w:val="00054213"/>
    <w:rsid w:val="00056361"/>
    <w:rsid w:val="000672F7"/>
    <w:rsid w:val="000770AF"/>
    <w:rsid w:val="00082929"/>
    <w:rsid w:val="0008302F"/>
    <w:rsid w:val="00085012"/>
    <w:rsid w:val="000851E7"/>
    <w:rsid w:val="00092C99"/>
    <w:rsid w:val="0009411E"/>
    <w:rsid w:val="00097166"/>
    <w:rsid w:val="000976D8"/>
    <w:rsid w:val="000A5F88"/>
    <w:rsid w:val="000A65BB"/>
    <w:rsid w:val="000B7031"/>
    <w:rsid w:val="000B7605"/>
    <w:rsid w:val="000B78DE"/>
    <w:rsid w:val="000B7A46"/>
    <w:rsid w:val="000C0633"/>
    <w:rsid w:val="000C2578"/>
    <w:rsid w:val="000C39C4"/>
    <w:rsid w:val="000C43CC"/>
    <w:rsid w:val="000C7BEE"/>
    <w:rsid w:val="000D0122"/>
    <w:rsid w:val="000D1D36"/>
    <w:rsid w:val="000D54A9"/>
    <w:rsid w:val="000D6245"/>
    <w:rsid w:val="000D64E5"/>
    <w:rsid w:val="000D7534"/>
    <w:rsid w:val="000E0F0D"/>
    <w:rsid w:val="000E6E02"/>
    <w:rsid w:val="000F0CBD"/>
    <w:rsid w:val="000F2064"/>
    <w:rsid w:val="000F6E8E"/>
    <w:rsid w:val="001077DF"/>
    <w:rsid w:val="00112FD3"/>
    <w:rsid w:val="00113B68"/>
    <w:rsid w:val="001171E1"/>
    <w:rsid w:val="00134E79"/>
    <w:rsid w:val="001377A7"/>
    <w:rsid w:val="00141A8F"/>
    <w:rsid w:val="001435D8"/>
    <w:rsid w:val="00144386"/>
    <w:rsid w:val="001455E1"/>
    <w:rsid w:val="00145645"/>
    <w:rsid w:val="0014589A"/>
    <w:rsid w:val="00145E0E"/>
    <w:rsid w:val="00151838"/>
    <w:rsid w:val="00154FB9"/>
    <w:rsid w:val="00164890"/>
    <w:rsid w:val="00167D14"/>
    <w:rsid w:val="00176251"/>
    <w:rsid w:val="00177AAF"/>
    <w:rsid w:val="001821B6"/>
    <w:rsid w:val="0018386B"/>
    <w:rsid w:val="00183928"/>
    <w:rsid w:val="00184C1A"/>
    <w:rsid w:val="00185DA5"/>
    <w:rsid w:val="00190155"/>
    <w:rsid w:val="001906D3"/>
    <w:rsid w:val="00190B60"/>
    <w:rsid w:val="00193346"/>
    <w:rsid w:val="00193D3F"/>
    <w:rsid w:val="001A0175"/>
    <w:rsid w:val="001B5BFA"/>
    <w:rsid w:val="001C4FFA"/>
    <w:rsid w:val="001E060F"/>
    <w:rsid w:val="001E5BAB"/>
    <w:rsid w:val="001E5C1F"/>
    <w:rsid w:val="001F2956"/>
    <w:rsid w:val="00200A93"/>
    <w:rsid w:val="00200F2F"/>
    <w:rsid w:val="00203D38"/>
    <w:rsid w:val="00203EBF"/>
    <w:rsid w:val="00204B4E"/>
    <w:rsid w:val="00205EED"/>
    <w:rsid w:val="00210B08"/>
    <w:rsid w:val="00212248"/>
    <w:rsid w:val="00220A5A"/>
    <w:rsid w:val="0022164D"/>
    <w:rsid w:val="0022294F"/>
    <w:rsid w:val="002234D1"/>
    <w:rsid w:val="00227239"/>
    <w:rsid w:val="002314F5"/>
    <w:rsid w:val="002326D6"/>
    <w:rsid w:val="0023326B"/>
    <w:rsid w:val="00241497"/>
    <w:rsid w:val="00261E96"/>
    <w:rsid w:val="002620BF"/>
    <w:rsid w:val="00263375"/>
    <w:rsid w:val="00264617"/>
    <w:rsid w:val="00264B01"/>
    <w:rsid w:val="00266602"/>
    <w:rsid w:val="00266D60"/>
    <w:rsid w:val="002724BD"/>
    <w:rsid w:val="00274C26"/>
    <w:rsid w:val="00276789"/>
    <w:rsid w:val="00277514"/>
    <w:rsid w:val="00280E2F"/>
    <w:rsid w:val="00282A7F"/>
    <w:rsid w:val="00286A07"/>
    <w:rsid w:val="002A1BA0"/>
    <w:rsid w:val="002A4FB3"/>
    <w:rsid w:val="002A6F63"/>
    <w:rsid w:val="002B116F"/>
    <w:rsid w:val="002B1A5F"/>
    <w:rsid w:val="002B40C2"/>
    <w:rsid w:val="002C1831"/>
    <w:rsid w:val="002C3DE9"/>
    <w:rsid w:val="002C5643"/>
    <w:rsid w:val="002D445D"/>
    <w:rsid w:val="002E14BE"/>
    <w:rsid w:val="002E1EF8"/>
    <w:rsid w:val="002E736E"/>
    <w:rsid w:val="00317DAA"/>
    <w:rsid w:val="00321630"/>
    <w:rsid w:val="00330A95"/>
    <w:rsid w:val="00331C1D"/>
    <w:rsid w:val="00336F3D"/>
    <w:rsid w:val="00337F7B"/>
    <w:rsid w:val="00347DC8"/>
    <w:rsid w:val="00351301"/>
    <w:rsid w:val="0037515F"/>
    <w:rsid w:val="00375244"/>
    <w:rsid w:val="0037524E"/>
    <w:rsid w:val="0038535A"/>
    <w:rsid w:val="00387D98"/>
    <w:rsid w:val="00390B17"/>
    <w:rsid w:val="00393F71"/>
    <w:rsid w:val="003A4C8D"/>
    <w:rsid w:val="003B3539"/>
    <w:rsid w:val="003B477E"/>
    <w:rsid w:val="003B7C19"/>
    <w:rsid w:val="003C1DFB"/>
    <w:rsid w:val="003C21B2"/>
    <w:rsid w:val="003C47FC"/>
    <w:rsid w:val="003C6A4D"/>
    <w:rsid w:val="003C713F"/>
    <w:rsid w:val="003D0400"/>
    <w:rsid w:val="003D311C"/>
    <w:rsid w:val="003E00AF"/>
    <w:rsid w:val="003E134C"/>
    <w:rsid w:val="003E1C90"/>
    <w:rsid w:val="003F11A0"/>
    <w:rsid w:val="003F30F1"/>
    <w:rsid w:val="003F3B57"/>
    <w:rsid w:val="004064A0"/>
    <w:rsid w:val="00406F90"/>
    <w:rsid w:val="004104C0"/>
    <w:rsid w:val="00411A05"/>
    <w:rsid w:val="00413A06"/>
    <w:rsid w:val="00422B47"/>
    <w:rsid w:val="004335D0"/>
    <w:rsid w:val="004338AF"/>
    <w:rsid w:val="0043411F"/>
    <w:rsid w:val="004350A1"/>
    <w:rsid w:val="00440408"/>
    <w:rsid w:val="004463D5"/>
    <w:rsid w:val="004472FA"/>
    <w:rsid w:val="00447E8A"/>
    <w:rsid w:val="0045012A"/>
    <w:rsid w:val="00460A68"/>
    <w:rsid w:val="00465EFD"/>
    <w:rsid w:val="00466D31"/>
    <w:rsid w:val="00467E46"/>
    <w:rsid w:val="00472F5D"/>
    <w:rsid w:val="00482720"/>
    <w:rsid w:val="00482DE1"/>
    <w:rsid w:val="004863B7"/>
    <w:rsid w:val="00486F77"/>
    <w:rsid w:val="0049062E"/>
    <w:rsid w:val="0049207A"/>
    <w:rsid w:val="00492FF8"/>
    <w:rsid w:val="00495D70"/>
    <w:rsid w:val="004A0594"/>
    <w:rsid w:val="004A12B1"/>
    <w:rsid w:val="004A37EC"/>
    <w:rsid w:val="004A6BC2"/>
    <w:rsid w:val="004A6E73"/>
    <w:rsid w:val="004B3C9D"/>
    <w:rsid w:val="004B3D39"/>
    <w:rsid w:val="004B46EE"/>
    <w:rsid w:val="004B482C"/>
    <w:rsid w:val="004B66CC"/>
    <w:rsid w:val="004D0A8C"/>
    <w:rsid w:val="004D1A0A"/>
    <w:rsid w:val="004D324C"/>
    <w:rsid w:val="004D71DD"/>
    <w:rsid w:val="004E4BE6"/>
    <w:rsid w:val="004F0240"/>
    <w:rsid w:val="004F6195"/>
    <w:rsid w:val="004F75E7"/>
    <w:rsid w:val="00506C58"/>
    <w:rsid w:val="00511BFF"/>
    <w:rsid w:val="00513505"/>
    <w:rsid w:val="00513A41"/>
    <w:rsid w:val="00522117"/>
    <w:rsid w:val="00522F49"/>
    <w:rsid w:val="0052312A"/>
    <w:rsid w:val="0052368E"/>
    <w:rsid w:val="00523EE6"/>
    <w:rsid w:val="005321E8"/>
    <w:rsid w:val="00536FB3"/>
    <w:rsid w:val="00537B88"/>
    <w:rsid w:val="00540CA8"/>
    <w:rsid w:val="00542E7F"/>
    <w:rsid w:val="005468D5"/>
    <w:rsid w:val="00553714"/>
    <w:rsid w:val="005577C2"/>
    <w:rsid w:val="00560C0D"/>
    <w:rsid w:val="00560CE0"/>
    <w:rsid w:val="0056303E"/>
    <w:rsid w:val="0056347B"/>
    <w:rsid w:val="0056649B"/>
    <w:rsid w:val="00570103"/>
    <w:rsid w:val="005702A7"/>
    <w:rsid w:val="00572194"/>
    <w:rsid w:val="005804DB"/>
    <w:rsid w:val="005815BC"/>
    <w:rsid w:val="0059211D"/>
    <w:rsid w:val="005A2751"/>
    <w:rsid w:val="005A300F"/>
    <w:rsid w:val="005A471C"/>
    <w:rsid w:val="005B0D3D"/>
    <w:rsid w:val="005B2985"/>
    <w:rsid w:val="005B4619"/>
    <w:rsid w:val="005B52F5"/>
    <w:rsid w:val="005B7A74"/>
    <w:rsid w:val="005C2796"/>
    <w:rsid w:val="005C43FA"/>
    <w:rsid w:val="005C7221"/>
    <w:rsid w:val="005D11BE"/>
    <w:rsid w:val="005D4066"/>
    <w:rsid w:val="005D75B7"/>
    <w:rsid w:val="005E3D7D"/>
    <w:rsid w:val="005F2F19"/>
    <w:rsid w:val="005F334A"/>
    <w:rsid w:val="005F3880"/>
    <w:rsid w:val="005F61A8"/>
    <w:rsid w:val="00604CCA"/>
    <w:rsid w:val="006062D9"/>
    <w:rsid w:val="006109B2"/>
    <w:rsid w:val="00615668"/>
    <w:rsid w:val="006218F9"/>
    <w:rsid w:val="00623E04"/>
    <w:rsid w:val="006300E2"/>
    <w:rsid w:val="00640C03"/>
    <w:rsid w:val="006445A5"/>
    <w:rsid w:val="0064513B"/>
    <w:rsid w:val="006466DE"/>
    <w:rsid w:val="0064733E"/>
    <w:rsid w:val="006473CF"/>
    <w:rsid w:val="00647B7F"/>
    <w:rsid w:val="006539F7"/>
    <w:rsid w:val="006637B8"/>
    <w:rsid w:val="00666455"/>
    <w:rsid w:val="006679C3"/>
    <w:rsid w:val="00671600"/>
    <w:rsid w:val="00672F07"/>
    <w:rsid w:val="00674DDD"/>
    <w:rsid w:val="0067597D"/>
    <w:rsid w:val="006816B3"/>
    <w:rsid w:val="00682294"/>
    <w:rsid w:val="00685E34"/>
    <w:rsid w:val="00690E82"/>
    <w:rsid w:val="0069391D"/>
    <w:rsid w:val="00694886"/>
    <w:rsid w:val="00696A44"/>
    <w:rsid w:val="006A2F94"/>
    <w:rsid w:val="006A39E8"/>
    <w:rsid w:val="006A3D10"/>
    <w:rsid w:val="006B59C6"/>
    <w:rsid w:val="006B6856"/>
    <w:rsid w:val="006B78AC"/>
    <w:rsid w:val="006B79BF"/>
    <w:rsid w:val="006C71A5"/>
    <w:rsid w:val="006D01A5"/>
    <w:rsid w:val="006D158C"/>
    <w:rsid w:val="006D1B02"/>
    <w:rsid w:val="006D730D"/>
    <w:rsid w:val="006E0D2E"/>
    <w:rsid w:val="006E13AC"/>
    <w:rsid w:val="006E6BE2"/>
    <w:rsid w:val="006E6C39"/>
    <w:rsid w:val="006F2DEC"/>
    <w:rsid w:val="006F458B"/>
    <w:rsid w:val="006F5DAB"/>
    <w:rsid w:val="0070393C"/>
    <w:rsid w:val="007059B2"/>
    <w:rsid w:val="007072C3"/>
    <w:rsid w:val="00711EEC"/>
    <w:rsid w:val="007122A8"/>
    <w:rsid w:val="00717153"/>
    <w:rsid w:val="00722616"/>
    <w:rsid w:val="0072368B"/>
    <w:rsid w:val="00733C17"/>
    <w:rsid w:val="00735ACD"/>
    <w:rsid w:val="0073682F"/>
    <w:rsid w:val="00737781"/>
    <w:rsid w:val="00747EC3"/>
    <w:rsid w:val="007547D4"/>
    <w:rsid w:val="007561DA"/>
    <w:rsid w:val="00757ACA"/>
    <w:rsid w:val="00761BA5"/>
    <w:rsid w:val="0076267C"/>
    <w:rsid w:val="00764096"/>
    <w:rsid w:val="00764993"/>
    <w:rsid w:val="007652C2"/>
    <w:rsid w:val="007662AB"/>
    <w:rsid w:val="00772580"/>
    <w:rsid w:val="00784A4A"/>
    <w:rsid w:val="00791A37"/>
    <w:rsid w:val="00792507"/>
    <w:rsid w:val="00792A30"/>
    <w:rsid w:val="00797CF0"/>
    <w:rsid w:val="007A0D5D"/>
    <w:rsid w:val="007A37EC"/>
    <w:rsid w:val="007A5A3C"/>
    <w:rsid w:val="007B559F"/>
    <w:rsid w:val="007B7593"/>
    <w:rsid w:val="007B7B94"/>
    <w:rsid w:val="007D7894"/>
    <w:rsid w:val="007D7918"/>
    <w:rsid w:val="007E1945"/>
    <w:rsid w:val="007E4399"/>
    <w:rsid w:val="007E5418"/>
    <w:rsid w:val="007F24AA"/>
    <w:rsid w:val="007F3AC5"/>
    <w:rsid w:val="008043B0"/>
    <w:rsid w:val="00811B4D"/>
    <w:rsid w:val="008143E4"/>
    <w:rsid w:val="00815135"/>
    <w:rsid w:val="0082023E"/>
    <w:rsid w:val="008206AF"/>
    <w:rsid w:val="00820F3F"/>
    <w:rsid w:val="00825B23"/>
    <w:rsid w:val="00837E54"/>
    <w:rsid w:val="0084155E"/>
    <w:rsid w:val="008418C5"/>
    <w:rsid w:val="0084264F"/>
    <w:rsid w:val="00843D8B"/>
    <w:rsid w:val="00850856"/>
    <w:rsid w:val="0085376F"/>
    <w:rsid w:val="0085469B"/>
    <w:rsid w:val="00856818"/>
    <w:rsid w:val="008570A0"/>
    <w:rsid w:val="00862C21"/>
    <w:rsid w:val="00866F4F"/>
    <w:rsid w:val="00873377"/>
    <w:rsid w:val="0087460F"/>
    <w:rsid w:val="00882BDE"/>
    <w:rsid w:val="00886F5A"/>
    <w:rsid w:val="00890741"/>
    <w:rsid w:val="008932F7"/>
    <w:rsid w:val="008A13D7"/>
    <w:rsid w:val="008A5231"/>
    <w:rsid w:val="008B02A4"/>
    <w:rsid w:val="008B0304"/>
    <w:rsid w:val="008B4203"/>
    <w:rsid w:val="008B589F"/>
    <w:rsid w:val="008B7001"/>
    <w:rsid w:val="008C1C91"/>
    <w:rsid w:val="008C2452"/>
    <w:rsid w:val="008C6933"/>
    <w:rsid w:val="008D19C8"/>
    <w:rsid w:val="008D2E62"/>
    <w:rsid w:val="008D36BB"/>
    <w:rsid w:val="008D4993"/>
    <w:rsid w:val="008E017F"/>
    <w:rsid w:val="008E18E5"/>
    <w:rsid w:val="008E3DF4"/>
    <w:rsid w:val="008E62F4"/>
    <w:rsid w:val="008F1101"/>
    <w:rsid w:val="008F1223"/>
    <w:rsid w:val="008F3DEA"/>
    <w:rsid w:val="008F5389"/>
    <w:rsid w:val="008F60DD"/>
    <w:rsid w:val="009024A7"/>
    <w:rsid w:val="00902BBA"/>
    <w:rsid w:val="00903F1A"/>
    <w:rsid w:val="00906A16"/>
    <w:rsid w:val="00907595"/>
    <w:rsid w:val="0091206E"/>
    <w:rsid w:val="009134AB"/>
    <w:rsid w:val="00913E20"/>
    <w:rsid w:val="009140EB"/>
    <w:rsid w:val="00914708"/>
    <w:rsid w:val="009147D9"/>
    <w:rsid w:val="00914A91"/>
    <w:rsid w:val="009166E2"/>
    <w:rsid w:val="00916A72"/>
    <w:rsid w:val="009230D0"/>
    <w:rsid w:val="00923E4D"/>
    <w:rsid w:val="00936660"/>
    <w:rsid w:val="00936F68"/>
    <w:rsid w:val="00941399"/>
    <w:rsid w:val="00946103"/>
    <w:rsid w:val="00946C50"/>
    <w:rsid w:val="00950E66"/>
    <w:rsid w:val="00954848"/>
    <w:rsid w:val="009562ED"/>
    <w:rsid w:val="00957AEA"/>
    <w:rsid w:val="00961CA5"/>
    <w:rsid w:val="00962024"/>
    <w:rsid w:val="00967F13"/>
    <w:rsid w:val="00973C2C"/>
    <w:rsid w:val="009802D2"/>
    <w:rsid w:val="0098230E"/>
    <w:rsid w:val="00982E04"/>
    <w:rsid w:val="009833C6"/>
    <w:rsid w:val="00983C86"/>
    <w:rsid w:val="00986EDA"/>
    <w:rsid w:val="00992130"/>
    <w:rsid w:val="00997752"/>
    <w:rsid w:val="009A2452"/>
    <w:rsid w:val="009A31B8"/>
    <w:rsid w:val="009B0A20"/>
    <w:rsid w:val="009B3178"/>
    <w:rsid w:val="009B46E1"/>
    <w:rsid w:val="009C2BCD"/>
    <w:rsid w:val="009C5490"/>
    <w:rsid w:val="009C76E6"/>
    <w:rsid w:val="009D2ABA"/>
    <w:rsid w:val="009D33AA"/>
    <w:rsid w:val="009E0D18"/>
    <w:rsid w:val="009E0EFF"/>
    <w:rsid w:val="009E1AE0"/>
    <w:rsid w:val="009E2254"/>
    <w:rsid w:val="009E7137"/>
    <w:rsid w:val="009E764E"/>
    <w:rsid w:val="009E7A21"/>
    <w:rsid w:val="009F01C5"/>
    <w:rsid w:val="009F0AD3"/>
    <w:rsid w:val="009F421D"/>
    <w:rsid w:val="009F7FA6"/>
    <w:rsid w:val="00A01370"/>
    <w:rsid w:val="00A07013"/>
    <w:rsid w:val="00A1313B"/>
    <w:rsid w:val="00A15C9E"/>
    <w:rsid w:val="00A20621"/>
    <w:rsid w:val="00A23607"/>
    <w:rsid w:val="00A268B8"/>
    <w:rsid w:val="00A33E7B"/>
    <w:rsid w:val="00A40BC3"/>
    <w:rsid w:val="00A42F91"/>
    <w:rsid w:val="00A50319"/>
    <w:rsid w:val="00A50A3B"/>
    <w:rsid w:val="00A5529A"/>
    <w:rsid w:val="00A55381"/>
    <w:rsid w:val="00A567AC"/>
    <w:rsid w:val="00A60642"/>
    <w:rsid w:val="00A63994"/>
    <w:rsid w:val="00A7163F"/>
    <w:rsid w:val="00A71BDC"/>
    <w:rsid w:val="00A77DA7"/>
    <w:rsid w:val="00A8202E"/>
    <w:rsid w:val="00A9070D"/>
    <w:rsid w:val="00A91FF5"/>
    <w:rsid w:val="00A933E4"/>
    <w:rsid w:val="00A93403"/>
    <w:rsid w:val="00AA5573"/>
    <w:rsid w:val="00AA59D8"/>
    <w:rsid w:val="00AA6F92"/>
    <w:rsid w:val="00AB1AC1"/>
    <w:rsid w:val="00AB2252"/>
    <w:rsid w:val="00AB7821"/>
    <w:rsid w:val="00AC03F0"/>
    <w:rsid w:val="00AC2BA7"/>
    <w:rsid w:val="00AC51C3"/>
    <w:rsid w:val="00AC5BFF"/>
    <w:rsid w:val="00AD00CF"/>
    <w:rsid w:val="00AD2106"/>
    <w:rsid w:val="00AD3B42"/>
    <w:rsid w:val="00AD4FF7"/>
    <w:rsid w:val="00AD57BF"/>
    <w:rsid w:val="00AD5A31"/>
    <w:rsid w:val="00AD5D5E"/>
    <w:rsid w:val="00AE3E60"/>
    <w:rsid w:val="00AE7179"/>
    <w:rsid w:val="00AF049D"/>
    <w:rsid w:val="00AF0DC6"/>
    <w:rsid w:val="00AF2057"/>
    <w:rsid w:val="00AF3193"/>
    <w:rsid w:val="00AF47DC"/>
    <w:rsid w:val="00AF55DE"/>
    <w:rsid w:val="00B12C23"/>
    <w:rsid w:val="00B12E1F"/>
    <w:rsid w:val="00B20790"/>
    <w:rsid w:val="00B24618"/>
    <w:rsid w:val="00B25A78"/>
    <w:rsid w:val="00B372BB"/>
    <w:rsid w:val="00B37481"/>
    <w:rsid w:val="00B4171A"/>
    <w:rsid w:val="00B44017"/>
    <w:rsid w:val="00B525C2"/>
    <w:rsid w:val="00B5374E"/>
    <w:rsid w:val="00B53D78"/>
    <w:rsid w:val="00B62CD4"/>
    <w:rsid w:val="00B66173"/>
    <w:rsid w:val="00B71783"/>
    <w:rsid w:val="00B747B3"/>
    <w:rsid w:val="00B7763C"/>
    <w:rsid w:val="00B83E4B"/>
    <w:rsid w:val="00B86009"/>
    <w:rsid w:val="00BB68AC"/>
    <w:rsid w:val="00BC549D"/>
    <w:rsid w:val="00BD5A4E"/>
    <w:rsid w:val="00BE2C4E"/>
    <w:rsid w:val="00BE2F4A"/>
    <w:rsid w:val="00BE45BE"/>
    <w:rsid w:val="00BE5F73"/>
    <w:rsid w:val="00C039D6"/>
    <w:rsid w:val="00C03D2E"/>
    <w:rsid w:val="00C0703B"/>
    <w:rsid w:val="00C136AB"/>
    <w:rsid w:val="00C217B3"/>
    <w:rsid w:val="00C25F00"/>
    <w:rsid w:val="00C31294"/>
    <w:rsid w:val="00C37EC4"/>
    <w:rsid w:val="00C469FC"/>
    <w:rsid w:val="00C5022D"/>
    <w:rsid w:val="00C54909"/>
    <w:rsid w:val="00C56393"/>
    <w:rsid w:val="00C60A1B"/>
    <w:rsid w:val="00C6472F"/>
    <w:rsid w:val="00C651AF"/>
    <w:rsid w:val="00C6542C"/>
    <w:rsid w:val="00C66846"/>
    <w:rsid w:val="00C672E5"/>
    <w:rsid w:val="00C76DFE"/>
    <w:rsid w:val="00C77CCA"/>
    <w:rsid w:val="00C814B0"/>
    <w:rsid w:val="00C81B72"/>
    <w:rsid w:val="00C82346"/>
    <w:rsid w:val="00C83346"/>
    <w:rsid w:val="00CA4E0A"/>
    <w:rsid w:val="00CA5A99"/>
    <w:rsid w:val="00CA7DA9"/>
    <w:rsid w:val="00CB02A7"/>
    <w:rsid w:val="00CB45F2"/>
    <w:rsid w:val="00CB5627"/>
    <w:rsid w:val="00CB62BA"/>
    <w:rsid w:val="00CC083B"/>
    <w:rsid w:val="00CC12B5"/>
    <w:rsid w:val="00CC2BC8"/>
    <w:rsid w:val="00CC5124"/>
    <w:rsid w:val="00CD1035"/>
    <w:rsid w:val="00CD652E"/>
    <w:rsid w:val="00CE6104"/>
    <w:rsid w:val="00CF1571"/>
    <w:rsid w:val="00CF42F3"/>
    <w:rsid w:val="00CF5309"/>
    <w:rsid w:val="00CF5FE9"/>
    <w:rsid w:val="00D049C7"/>
    <w:rsid w:val="00D062C1"/>
    <w:rsid w:val="00D12621"/>
    <w:rsid w:val="00D301F0"/>
    <w:rsid w:val="00D31225"/>
    <w:rsid w:val="00D3582D"/>
    <w:rsid w:val="00D440D5"/>
    <w:rsid w:val="00D441B8"/>
    <w:rsid w:val="00D459DA"/>
    <w:rsid w:val="00D50C3B"/>
    <w:rsid w:val="00D52781"/>
    <w:rsid w:val="00D545B8"/>
    <w:rsid w:val="00D54D86"/>
    <w:rsid w:val="00D55012"/>
    <w:rsid w:val="00D6146E"/>
    <w:rsid w:val="00D61B5F"/>
    <w:rsid w:val="00D64BBA"/>
    <w:rsid w:val="00D72C04"/>
    <w:rsid w:val="00D7565D"/>
    <w:rsid w:val="00D75F5C"/>
    <w:rsid w:val="00D80788"/>
    <w:rsid w:val="00D81638"/>
    <w:rsid w:val="00D8453A"/>
    <w:rsid w:val="00D91F95"/>
    <w:rsid w:val="00D94E74"/>
    <w:rsid w:val="00D96B4C"/>
    <w:rsid w:val="00DB13ED"/>
    <w:rsid w:val="00DB3F70"/>
    <w:rsid w:val="00DB3FE8"/>
    <w:rsid w:val="00DB523E"/>
    <w:rsid w:val="00DC45EE"/>
    <w:rsid w:val="00DC46CB"/>
    <w:rsid w:val="00DC5950"/>
    <w:rsid w:val="00DC6A96"/>
    <w:rsid w:val="00DC7C48"/>
    <w:rsid w:val="00DD07F2"/>
    <w:rsid w:val="00DD65FB"/>
    <w:rsid w:val="00DE054E"/>
    <w:rsid w:val="00DE1D43"/>
    <w:rsid w:val="00DE295D"/>
    <w:rsid w:val="00DE306D"/>
    <w:rsid w:val="00DE39E4"/>
    <w:rsid w:val="00DF08E5"/>
    <w:rsid w:val="00E04652"/>
    <w:rsid w:val="00E04FF9"/>
    <w:rsid w:val="00E07507"/>
    <w:rsid w:val="00E13738"/>
    <w:rsid w:val="00E13EFA"/>
    <w:rsid w:val="00E319B4"/>
    <w:rsid w:val="00E35BAA"/>
    <w:rsid w:val="00E36109"/>
    <w:rsid w:val="00E4659B"/>
    <w:rsid w:val="00E51A28"/>
    <w:rsid w:val="00E51DBA"/>
    <w:rsid w:val="00E51FE3"/>
    <w:rsid w:val="00E537F8"/>
    <w:rsid w:val="00E63DBB"/>
    <w:rsid w:val="00E66C0E"/>
    <w:rsid w:val="00E77192"/>
    <w:rsid w:val="00E8156A"/>
    <w:rsid w:val="00E84A6C"/>
    <w:rsid w:val="00E860B0"/>
    <w:rsid w:val="00E8611E"/>
    <w:rsid w:val="00E862C5"/>
    <w:rsid w:val="00E8677E"/>
    <w:rsid w:val="00E9026C"/>
    <w:rsid w:val="00E915EB"/>
    <w:rsid w:val="00E91BC1"/>
    <w:rsid w:val="00E9755A"/>
    <w:rsid w:val="00EA0FF6"/>
    <w:rsid w:val="00EA2B9F"/>
    <w:rsid w:val="00EB7A27"/>
    <w:rsid w:val="00EC051E"/>
    <w:rsid w:val="00EC1BBF"/>
    <w:rsid w:val="00EC4B03"/>
    <w:rsid w:val="00EC64E3"/>
    <w:rsid w:val="00EC6D1F"/>
    <w:rsid w:val="00EE46F7"/>
    <w:rsid w:val="00EE533F"/>
    <w:rsid w:val="00EF2CB3"/>
    <w:rsid w:val="00EF692F"/>
    <w:rsid w:val="00EF7E5F"/>
    <w:rsid w:val="00F1169D"/>
    <w:rsid w:val="00F12500"/>
    <w:rsid w:val="00F17E22"/>
    <w:rsid w:val="00F23CC2"/>
    <w:rsid w:val="00F33955"/>
    <w:rsid w:val="00F33B82"/>
    <w:rsid w:val="00F34878"/>
    <w:rsid w:val="00F36D7E"/>
    <w:rsid w:val="00F42201"/>
    <w:rsid w:val="00F4786D"/>
    <w:rsid w:val="00F50C81"/>
    <w:rsid w:val="00F6283A"/>
    <w:rsid w:val="00F64764"/>
    <w:rsid w:val="00F651EC"/>
    <w:rsid w:val="00F709F3"/>
    <w:rsid w:val="00F73679"/>
    <w:rsid w:val="00F75858"/>
    <w:rsid w:val="00F75A37"/>
    <w:rsid w:val="00F80A4A"/>
    <w:rsid w:val="00F80E2A"/>
    <w:rsid w:val="00F86403"/>
    <w:rsid w:val="00F90541"/>
    <w:rsid w:val="00F916F1"/>
    <w:rsid w:val="00F979EF"/>
    <w:rsid w:val="00FA00EB"/>
    <w:rsid w:val="00FA2AAB"/>
    <w:rsid w:val="00FA4774"/>
    <w:rsid w:val="00FA4FCD"/>
    <w:rsid w:val="00FA7A51"/>
    <w:rsid w:val="00FA7EEE"/>
    <w:rsid w:val="00FB1712"/>
    <w:rsid w:val="00FB2BAA"/>
    <w:rsid w:val="00FB4700"/>
    <w:rsid w:val="00FB4C30"/>
    <w:rsid w:val="00FC0373"/>
    <w:rsid w:val="00FC198E"/>
    <w:rsid w:val="00FC6389"/>
    <w:rsid w:val="00FD2375"/>
    <w:rsid w:val="00FD4217"/>
    <w:rsid w:val="00FD69CF"/>
    <w:rsid w:val="00FE27F0"/>
    <w:rsid w:val="00FE45B6"/>
    <w:rsid w:val="00FF0616"/>
    <w:rsid w:val="00FF4B6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124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Hyp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Hyp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73185">
      <w:bodyDiv w:val="1"/>
      <w:marLeft w:val="0"/>
      <w:marRight w:val="0"/>
      <w:marTop w:val="0"/>
      <w:marBottom w:val="0"/>
      <w:divBdr>
        <w:top w:val="none" w:sz="0" w:space="0" w:color="auto"/>
        <w:left w:val="none" w:sz="0" w:space="0" w:color="auto"/>
        <w:bottom w:val="none" w:sz="0" w:space="0" w:color="auto"/>
        <w:right w:val="none" w:sz="0" w:space="0" w:color="auto"/>
      </w:divBdr>
    </w:div>
    <w:div w:id="540049068">
      <w:bodyDiv w:val="1"/>
      <w:marLeft w:val="0"/>
      <w:marRight w:val="0"/>
      <w:marTop w:val="0"/>
      <w:marBottom w:val="0"/>
      <w:divBdr>
        <w:top w:val="none" w:sz="0" w:space="0" w:color="auto"/>
        <w:left w:val="none" w:sz="0" w:space="0" w:color="auto"/>
        <w:bottom w:val="none" w:sz="0" w:space="0" w:color="auto"/>
        <w:right w:val="none" w:sz="0" w:space="0" w:color="auto"/>
      </w:divBdr>
    </w:div>
    <w:div w:id="676034126">
      <w:bodyDiv w:val="1"/>
      <w:marLeft w:val="0"/>
      <w:marRight w:val="0"/>
      <w:marTop w:val="0"/>
      <w:marBottom w:val="0"/>
      <w:divBdr>
        <w:top w:val="none" w:sz="0" w:space="0" w:color="auto"/>
        <w:left w:val="none" w:sz="0" w:space="0" w:color="auto"/>
        <w:bottom w:val="none" w:sz="0" w:space="0" w:color="auto"/>
        <w:right w:val="none" w:sz="0" w:space="0" w:color="auto"/>
      </w:divBdr>
    </w:div>
    <w:div w:id="851728329">
      <w:bodyDiv w:val="1"/>
      <w:marLeft w:val="0"/>
      <w:marRight w:val="0"/>
      <w:marTop w:val="0"/>
      <w:marBottom w:val="0"/>
      <w:divBdr>
        <w:top w:val="none" w:sz="0" w:space="0" w:color="auto"/>
        <w:left w:val="none" w:sz="0" w:space="0" w:color="auto"/>
        <w:bottom w:val="none" w:sz="0" w:space="0" w:color="auto"/>
        <w:right w:val="none" w:sz="0" w:space="0" w:color="auto"/>
      </w:divBdr>
    </w:div>
    <w:div w:id="901020868">
      <w:bodyDiv w:val="1"/>
      <w:marLeft w:val="0"/>
      <w:marRight w:val="0"/>
      <w:marTop w:val="0"/>
      <w:marBottom w:val="0"/>
      <w:divBdr>
        <w:top w:val="none" w:sz="0" w:space="0" w:color="auto"/>
        <w:left w:val="none" w:sz="0" w:space="0" w:color="auto"/>
        <w:bottom w:val="none" w:sz="0" w:space="0" w:color="auto"/>
        <w:right w:val="none" w:sz="0" w:space="0" w:color="auto"/>
      </w:divBdr>
    </w:div>
    <w:div w:id="1117068973">
      <w:bodyDiv w:val="1"/>
      <w:marLeft w:val="0"/>
      <w:marRight w:val="0"/>
      <w:marTop w:val="0"/>
      <w:marBottom w:val="0"/>
      <w:divBdr>
        <w:top w:val="none" w:sz="0" w:space="0" w:color="auto"/>
        <w:left w:val="none" w:sz="0" w:space="0" w:color="auto"/>
        <w:bottom w:val="none" w:sz="0" w:space="0" w:color="auto"/>
        <w:right w:val="none" w:sz="0" w:space="0" w:color="auto"/>
      </w:divBdr>
    </w:div>
    <w:div w:id="1371144545">
      <w:bodyDiv w:val="1"/>
      <w:marLeft w:val="0"/>
      <w:marRight w:val="0"/>
      <w:marTop w:val="0"/>
      <w:marBottom w:val="0"/>
      <w:divBdr>
        <w:top w:val="none" w:sz="0" w:space="0" w:color="auto"/>
        <w:left w:val="none" w:sz="0" w:space="0" w:color="auto"/>
        <w:bottom w:val="none" w:sz="0" w:space="0" w:color="auto"/>
        <w:right w:val="none" w:sz="0" w:space="0" w:color="auto"/>
      </w:divBdr>
    </w:div>
    <w:div w:id="1712729628">
      <w:bodyDiv w:val="1"/>
      <w:marLeft w:val="0"/>
      <w:marRight w:val="0"/>
      <w:marTop w:val="0"/>
      <w:marBottom w:val="0"/>
      <w:divBdr>
        <w:top w:val="none" w:sz="0" w:space="0" w:color="auto"/>
        <w:left w:val="none" w:sz="0" w:space="0" w:color="auto"/>
        <w:bottom w:val="none" w:sz="0" w:space="0" w:color="auto"/>
        <w:right w:val="none" w:sz="0" w:space="0" w:color="auto"/>
      </w:divBdr>
    </w:div>
    <w:div w:id="1717856490">
      <w:bodyDiv w:val="1"/>
      <w:marLeft w:val="0"/>
      <w:marRight w:val="0"/>
      <w:marTop w:val="0"/>
      <w:marBottom w:val="0"/>
      <w:divBdr>
        <w:top w:val="none" w:sz="0" w:space="0" w:color="auto"/>
        <w:left w:val="none" w:sz="0" w:space="0" w:color="auto"/>
        <w:bottom w:val="none" w:sz="0" w:space="0" w:color="auto"/>
        <w:right w:val="none" w:sz="0" w:space="0" w:color="auto"/>
      </w:divBdr>
    </w:div>
    <w:div w:id="193392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uergen.Eckel@ddz.d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Christina.Becker@ddz.de" TargetMode="External"/><Relationship Id="rId4" Type="http://schemas.microsoft.com/office/2007/relationships/stylesWithEffects" Target="stylesWithEffects.xml"/><Relationship Id="rId9" Type="http://schemas.openxmlformats.org/officeDocument/2006/relationships/hyperlink" Target="http://www.ddz.uni-duesseldorf.d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FA51C-17C7-497E-8DAC-6B82FC617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5</Words>
  <Characters>4379</Characters>
  <Application>Microsoft Office Word</Application>
  <DocSecurity>4</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064</CharactersWithSpaces>
  <SharedDoc>false</SharedDoc>
  <HLinks>
    <vt:vector size="24" baseType="variant">
      <vt:variant>
        <vt:i4>6815768</vt:i4>
      </vt:variant>
      <vt:variant>
        <vt:i4>9</vt:i4>
      </vt:variant>
      <vt:variant>
        <vt:i4>0</vt:i4>
      </vt:variant>
      <vt:variant>
        <vt:i4>5</vt:i4>
      </vt:variant>
      <vt:variant>
        <vt:lpwstr>mailto:Michael.Roden@ddz.uni-duesseldorf.de</vt:lpwstr>
      </vt:variant>
      <vt:variant>
        <vt:lpwstr/>
      </vt:variant>
      <vt:variant>
        <vt:i4>6094880</vt:i4>
      </vt:variant>
      <vt:variant>
        <vt:i4>6</vt:i4>
      </vt:variant>
      <vt:variant>
        <vt:i4>0</vt:i4>
      </vt:variant>
      <vt:variant>
        <vt:i4>5</vt:i4>
      </vt:variant>
      <vt:variant>
        <vt:lpwstr>mailto:Stefan.Lehr@ddz.uni-duesseldorf.de</vt:lpwstr>
      </vt:variant>
      <vt:variant>
        <vt:lpwstr/>
      </vt:variant>
      <vt:variant>
        <vt:i4>1769586</vt:i4>
      </vt:variant>
      <vt:variant>
        <vt:i4>3</vt:i4>
      </vt:variant>
      <vt:variant>
        <vt:i4>0</vt:i4>
      </vt:variant>
      <vt:variant>
        <vt:i4>5</vt:i4>
      </vt:variant>
      <vt:variant>
        <vt:lpwstr>mailto:Christina.Becker@ddz.uni-duesseldorf.de</vt:lpwstr>
      </vt:variant>
      <vt:variant>
        <vt:lpwstr/>
      </vt:variant>
      <vt:variant>
        <vt:i4>7667815</vt:i4>
      </vt:variant>
      <vt:variant>
        <vt:i4>0</vt:i4>
      </vt:variant>
      <vt:variant>
        <vt:i4>0</vt:i4>
      </vt:variant>
      <vt:variant>
        <vt:i4>5</vt:i4>
      </vt:variant>
      <vt:variant>
        <vt:lpwstr>http://www.ddz.uni-duesseldorf.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lechko</dc:creator>
  <cp:lastModifiedBy>katrin.weber</cp:lastModifiedBy>
  <cp:revision>2</cp:revision>
  <cp:lastPrinted>2019-02-21T08:45:00Z</cp:lastPrinted>
  <dcterms:created xsi:type="dcterms:W3CDTF">2019-03-07T11:16:00Z</dcterms:created>
  <dcterms:modified xsi:type="dcterms:W3CDTF">2019-03-07T11:16:00Z</dcterms:modified>
</cp:coreProperties>
</file>